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MON_1638085013"/>
    <w:bookmarkEnd w:id="0"/>
    <w:p w14:paraId="6E5E7B49" w14:textId="39AC84DC" w:rsidR="00995C5D" w:rsidRPr="00995C5D" w:rsidRDefault="00D07472" w:rsidP="00995C5D">
      <w:pPr>
        <w:spacing w:after="0" w:line="240" w:lineRule="auto"/>
        <w:jc w:val="center"/>
        <w:rPr>
          <w:rFonts w:ascii="Cambria" w:hAnsi="Cambria" w:cstheme="minorHAnsi"/>
          <w:b/>
          <w:sz w:val="16"/>
          <w:szCs w:val="16"/>
        </w:rPr>
      </w:pPr>
      <w:r w:rsidRPr="002D6698">
        <w:rPr>
          <w:rFonts w:ascii="Adobe Caslon Pro Bold" w:hAnsi="Adobe Caslon Pro Bold"/>
          <w:b/>
          <w:sz w:val="44"/>
          <w:szCs w:val="44"/>
        </w:rPr>
        <w:object w:dxaOrig="5911" w:dyaOrig="1115" w14:anchorId="5921D3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6.25pt;height:55.5pt" o:ole="" fillcolor="black [3213]">
            <v:imagedata r:id="rId6" o:title=""/>
          </v:shape>
          <o:OLEObject Type="Embed" ProgID="Word.Document.12" ShapeID="_x0000_i1025" DrawAspect="Content" ObjectID="_1841850257" r:id="rId7">
            <o:FieldCodes>\s</o:FieldCodes>
          </o:OLEObject>
        </w:object>
      </w:r>
    </w:p>
    <w:p w14:paraId="74A00167" w14:textId="2297318C" w:rsidR="00D07472" w:rsidRPr="00130C45" w:rsidRDefault="00115C8C" w:rsidP="00D07472">
      <w:pPr>
        <w:spacing w:after="0"/>
        <w:jc w:val="center"/>
        <w:rPr>
          <w:b/>
          <w:bCs/>
          <w:sz w:val="16"/>
          <w:szCs w:val="16"/>
        </w:rPr>
      </w:pPr>
      <w:r>
        <w:rPr>
          <w:b/>
          <w:bCs/>
          <w:sz w:val="28"/>
          <w:szCs w:val="28"/>
        </w:rPr>
        <w:t xml:space="preserve">Second Quarter </w:t>
      </w:r>
      <w:r w:rsidR="00E0085F">
        <w:rPr>
          <w:b/>
          <w:bCs/>
          <w:sz w:val="28"/>
          <w:szCs w:val="28"/>
        </w:rPr>
        <w:t>Meeting</w:t>
      </w:r>
    </w:p>
    <w:p w14:paraId="3962D371" w14:textId="607E6FD4" w:rsidR="00D07472" w:rsidRDefault="004F57CB" w:rsidP="00D0747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June 01</w:t>
      </w:r>
      <w:r w:rsidR="005D0F80">
        <w:rPr>
          <w:b/>
          <w:bCs/>
          <w:sz w:val="28"/>
          <w:szCs w:val="28"/>
        </w:rPr>
        <w:t>,</w:t>
      </w:r>
      <w:r w:rsidR="00D07472" w:rsidRPr="00130C45">
        <w:rPr>
          <w:b/>
          <w:bCs/>
          <w:sz w:val="28"/>
          <w:szCs w:val="28"/>
        </w:rPr>
        <w:t xml:space="preserve"> 202</w:t>
      </w:r>
      <w:r w:rsidR="00BE4710">
        <w:rPr>
          <w:b/>
          <w:bCs/>
          <w:sz w:val="28"/>
          <w:szCs w:val="28"/>
        </w:rPr>
        <w:t>6</w:t>
      </w:r>
      <w:r w:rsidR="00D07472" w:rsidRPr="00130C45">
        <w:rPr>
          <w:b/>
          <w:bCs/>
          <w:sz w:val="28"/>
          <w:szCs w:val="28"/>
        </w:rPr>
        <w:t xml:space="preserve">, </w:t>
      </w:r>
      <w:r w:rsidR="00957BAE" w:rsidRPr="00130C45">
        <w:rPr>
          <w:b/>
          <w:bCs/>
          <w:sz w:val="28"/>
          <w:szCs w:val="28"/>
        </w:rPr>
        <w:t>7</w:t>
      </w:r>
      <w:r w:rsidR="00D07472" w:rsidRPr="00130C45">
        <w:rPr>
          <w:b/>
          <w:bCs/>
          <w:sz w:val="28"/>
          <w:szCs w:val="28"/>
        </w:rPr>
        <w:t>:</w:t>
      </w:r>
      <w:r w:rsidR="00957BAE" w:rsidRPr="00130C45">
        <w:rPr>
          <w:b/>
          <w:bCs/>
          <w:sz w:val="28"/>
          <w:szCs w:val="28"/>
        </w:rPr>
        <w:t>0</w:t>
      </w:r>
      <w:r w:rsidR="00D07472" w:rsidRPr="00130C45">
        <w:rPr>
          <w:b/>
          <w:bCs/>
          <w:sz w:val="28"/>
          <w:szCs w:val="28"/>
        </w:rPr>
        <w:t>0 PM</w:t>
      </w:r>
      <w:r w:rsidR="00D07472" w:rsidRPr="00130C45">
        <w:rPr>
          <w:b/>
          <w:bCs/>
          <w:sz w:val="24"/>
          <w:szCs w:val="24"/>
        </w:rPr>
        <w:t xml:space="preserve"> </w:t>
      </w:r>
      <w:r w:rsidR="00D07472" w:rsidRPr="00130C45">
        <w:rPr>
          <w:b/>
          <w:bCs/>
          <w:sz w:val="28"/>
          <w:szCs w:val="28"/>
        </w:rPr>
        <w:t>via Zoom</w:t>
      </w:r>
    </w:p>
    <w:p w14:paraId="2F90489A" w14:textId="05496D53" w:rsidR="00130C45" w:rsidRDefault="00130C45" w:rsidP="00D0747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eeting </w:t>
      </w:r>
      <w:r w:rsidR="00A94AEC" w:rsidRPr="00130ED9">
        <w:rPr>
          <w:b/>
          <w:bCs/>
          <w:color w:val="000000" w:themeColor="text1"/>
          <w:sz w:val="28"/>
          <w:szCs w:val="28"/>
        </w:rPr>
        <w:t>Minutes</w:t>
      </w:r>
      <w:r w:rsidRPr="00130ED9">
        <w:rPr>
          <w:b/>
          <w:bCs/>
          <w:color w:val="000000" w:themeColor="text1"/>
          <w:sz w:val="28"/>
          <w:szCs w:val="28"/>
        </w:rPr>
        <w:t xml:space="preserve"> </w:t>
      </w:r>
      <w:r w:rsidR="000369D3">
        <w:rPr>
          <w:b/>
          <w:bCs/>
          <w:sz w:val="28"/>
          <w:szCs w:val="28"/>
        </w:rPr>
        <w:t>–</w:t>
      </w:r>
      <w:r>
        <w:rPr>
          <w:b/>
          <w:bCs/>
          <w:sz w:val="28"/>
          <w:szCs w:val="28"/>
        </w:rPr>
        <w:t xml:space="preserve"> </w:t>
      </w:r>
      <w:r w:rsidR="00BE4710">
        <w:rPr>
          <w:b/>
          <w:bCs/>
          <w:sz w:val="28"/>
          <w:szCs w:val="28"/>
        </w:rPr>
        <w:t>DRAFT</w:t>
      </w:r>
    </w:p>
    <w:p w14:paraId="776BBB42" w14:textId="77777777" w:rsidR="005C1A93" w:rsidRDefault="005C1A93" w:rsidP="00D07472">
      <w:pPr>
        <w:spacing w:after="0"/>
        <w:jc w:val="center"/>
        <w:rPr>
          <w:b/>
          <w:bCs/>
          <w:sz w:val="28"/>
          <w:szCs w:val="28"/>
        </w:rPr>
      </w:pPr>
    </w:p>
    <w:p w14:paraId="564A86B1" w14:textId="77777777" w:rsidR="00976E52" w:rsidRPr="00976E52" w:rsidRDefault="00976E52" w:rsidP="00976E52">
      <w:pPr>
        <w:spacing w:after="0" w:line="240" w:lineRule="auto"/>
        <w:rPr>
          <w:sz w:val="28"/>
          <w:szCs w:val="28"/>
        </w:rPr>
      </w:pPr>
    </w:p>
    <w:p w14:paraId="7AFBFAA0" w14:textId="6B440545" w:rsidR="00876144" w:rsidRPr="00E0085F" w:rsidRDefault="00186799" w:rsidP="00B104E1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0085F">
        <w:rPr>
          <w:rFonts w:ascii="Arial" w:hAnsi="Arial" w:cs="Arial"/>
          <w:b/>
          <w:bCs/>
          <w:sz w:val="24"/>
          <w:szCs w:val="24"/>
        </w:rPr>
        <w:t>7:</w:t>
      </w:r>
      <w:r w:rsidR="00EF2963" w:rsidRPr="00E0085F">
        <w:rPr>
          <w:rFonts w:ascii="Arial" w:hAnsi="Arial" w:cs="Arial"/>
          <w:b/>
          <w:bCs/>
          <w:sz w:val="24"/>
          <w:szCs w:val="24"/>
        </w:rPr>
        <w:t>0</w:t>
      </w:r>
      <w:r w:rsidR="00ED2BFB">
        <w:rPr>
          <w:rFonts w:ascii="Arial" w:hAnsi="Arial" w:cs="Arial"/>
          <w:b/>
          <w:bCs/>
          <w:sz w:val="24"/>
          <w:szCs w:val="24"/>
        </w:rPr>
        <w:t>6</w:t>
      </w:r>
      <w:r w:rsidR="00255C8E" w:rsidRPr="00E0085F">
        <w:rPr>
          <w:rFonts w:ascii="Arial" w:hAnsi="Arial" w:cs="Arial"/>
          <w:b/>
          <w:bCs/>
          <w:sz w:val="24"/>
          <w:szCs w:val="24"/>
        </w:rPr>
        <w:t xml:space="preserve"> </w:t>
      </w:r>
      <w:r w:rsidR="003D5D1C" w:rsidRPr="00E0085F">
        <w:rPr>
          <w:rFonts w:ascii="Arial" w:hAnsi="Arial" w:cs="Arial"/>
          <w:b/>
          <w:bCs/>
          <w:sz w:val="24"/>
          <w:szCs w:val="24"/>
        </w:rPr>
        <w:t>PM Call</w:t>
      </w:r>
      <w:r w:rsidR="00876144" w:rsidRPr="00E0085F">
        <w:rPr>
          <w:rFonts w:ascii="Arial" w:hAnsi="Arial" w:cs="Arial"/>
          <w:b/>
          <w:bCs/>
          <w:sz w:val="24"/>
          <w:szCs w:val="24"/>
        </w:rPr>
        <w:t xml:space="preserve"> to order.</w:t>
      </w:r>
    </w:p>
    <w:p w14:paraId="08860950" w14:textId="77777777" w:rsidR="00AF7D47" w:rsidRPr="00E81165" w:rsidRDefault="00AF7D47" w:rsidP="00B104E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92FD904" w14:textId="485A4AFA" w:rsidR="000948B4" w:rsidRDefault="00B104E1" w:rsidP="008C2D99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E81165">
        <w:rPr>
          <w:rFonts w:ascii="Arial" w:hAnsi="Arial" w:cs="Arial"/>
          <w:sz w:val="24"/>
          <w:szCs w:val="24"/>
        </w:rPr>
        <w:t xml:space="preserve">Establish </w:t>
      </w:r>
      <w:r w:rsidR="00876144" w:rsidRPr="00E81165">
        <w:rPr>
          <w:rFonts w:ascii="Arial" w:hAnsi="Arial" w:cs="Arial"/>
          <w:sz w:val="24"/>
          <w:szCs w:val="24"/>
        </w:rPr>
        <w:t>Quorum</w:t>
      </w:r>
      <w:r w:rsidR="003127E0" w:rsidRPr="00E81165">
        <w:rPr>
          <w:rFonts w:ascii="Arial" w:hAnsi="Arial" w:cs="Arial"/>
          <w:sz w:val="24"/>
          <w:szCs w:val="24"/>
        </w:rPr>
        <w:t xml:space="preserve">: </w:t>
      </w:r>
      <w:r w:rsidR="00352C29">
        <w:rPr>
          <w:rFonts w:ascii="Arial" w:hAnsi="Arial" w:cs="Arial"/>
          <w:sz w:val="24"/>
          <w:szCs w:val="24"/>
        </w:rPr>
        <w:t>Yes</w:t>
      </w:r>
    </w:p>
    <w:p w14:paraId="1F3E2CD0" w14:textId="6982721E" w:rsidR="00352C29" w:rsidRDefault="00186799" w:rsidP="00117723">
      <w:pPr>
        <w:pStyle w:val="ListParagraph"/>
        <w:numPr>
          <w:ilvl w:val="1"/>
          <w:numId w:val="1"/>
        </w:numPr>
        <w:spacing w:after="0"/>
        <w:ind w:left="1800"/>
        <w:rPr>
          <w:rFonts w:ascii="Arial" w:hAnsi="Arial" w:cs="Arial"/>
        </w:rPr>
      </w:pPr>
      <w:r>
        <w:rPr>
          <w:rFonts w:ascii="Arial" w:hAnsi="Arial" w:cs="Arial"/>
        </w:rPr>
        <w:t xml:space="preserve">Board members: Michael Raymond, Amelia Shelley, </w:t>
      </w:r>
      <w:r w:rsidR="00CB1446">
        <w:rPr>
          <w:rFonts w:ascii="Arial" w:hAnsi="Arial" w:cs="Arial"/>
        </w:rPr>
        <w:t>Brandon Pendergrass</w:t>
      </w:r>
      <w:r w:rsidR="00723B97">
        <w:rPr>
          <w:rFonts w:ascii="Arial" w:hAnsi="Arial" w:cs="Arial"/>
        </w:rPr>
        <w:t>, Luigi</w:t>
      </w:r>
      <w:r w:rsidR="001272D8">
        <w:rPr>
          <w:rFonts w:ascii="Arial" w:hAnsi="Arial" w:cs="Arial"/>
        </w:rPr>
        <w:t xml:space="preserve"> Serio</w:t>
      </w:r>
      <w:r w:rsidR="00A752BF">
        <w:rPr>
          <w:rFonts w:ascii="Arial" w:hAnsi="Arial" w:cs="Arial"/>
        </w:rPr>
        <w:t xml:space="preserve">, </w:t>
      </w:r>
      <w:r w:rsidR="006A2ED2">
        <w:rPr>
          <w:rFonts w:ascii="Arial" w:hAnsi="Arial" w:cs="Arial"/>
        </w:rPr>
        <w:t>Lindsay Gohlke</w:t>
      </w:r>
      <w:r w:rsidR="00481DC1">
        <w:rPr>
          <w:rFonts w:ascii="Arial" w:hAnsi="Arial" w:cs="Arial"/>
        </w:rPr>
        <w:t>, Ray Norman</w:t>
      </w:r>
      <w:r w:rsidR="00EA45EA">
        <w:rPr>
          <w:rFonts w:ascii="Arial" w:hAnsi="Arial" w:cs="Arial"/>
        </w:rPr>
        <w:t>, Jonathon Thompson</w:t>
      </w:r>
    </w:p>
    <w:p w14:paraId="2F5366BF" w14:textId="27AD730F" w:rsidR="00823027" w:rsidRPr="00117723" w:rsidRDefault="00823027" w:rsidP="00117723">
      <w:pPr>
        <w:pStyle w:val="ListParagraph"/>
        <w:numPr>
          <w:ilvl w:val="1"/>
          <w:numId w:val="1"/>
        </w:numPr>
        <w:spacing w:after="0"/>
        <w:ind w:left="1800"/>
        <w:rPr>
          <w:rFonts w:ascii="Arial" w:hAnsi="Arial" w:cs="Arial"/>
        </w:rPr>
      </w:pPr>
      <w:r>
        <w:rPr>
          <w:rFonts w:ascii="Arial" w:hAnsi="Arial" w:cs="Arial"/>
        </w:rPr>
        <w:t>Home Owners</w:t>
      </w:r>
      <w:r w:rsidR="009B7E45">
        <w:rPr>
          <w:rFonts w:ascii="Arial" w:hAnsi="Arial" w:cs="Arial"/>
        </w:rPr>
        <w:t xml:space="preserve">: </w:t>
      </w:r>
      <w:r w:rsidR="005D6BD2">
        <w:rPr>
          <w:rFonts w:ascii="Arial" w:hAnsi="Arial" w:cs="Arial"/>
        </w:rPr>
        <w:t>Ray Hammit</w:t>
      </w:r>
      <w:r w:rsidR="007C53D8">
        <w:rPr>
          <w:rFonts w:ascii="Arial" w:hAnsi="Arial" w:cs="Arial"/>
        </w:rPr>
        <w:t>, Effie</w:t>
      </w:r>
      <w:r w:rsidR="00092E32">
        <w:rPr>
          <w:rFonts w:ascii="Arial" w:hAnsi="Arial" w:cs="Arial"/>
        </w:rPr>
        <w:t xml:space="preserve"> (Tenet of Mike Osborn)</w:t>
      </w:r>
    </w:p>
    <w:p w14:paraId="01292552" w14:textId="5B2B2A25" w:rsidR="006C5E7C" w:rsidRDefault="005D0F80" w:rsidP="006E010C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8C2D99">
        <w:rPr>
          <w:rFonts w:ascii="Arial" w:hAnsi="Arial" w:cs="Arial"/>
          <w:sz w:val="24"/>
          <w:szCs w:val="24"/>
        </w:rPr>
        <w:t xml:space="preserve">Approve </w:t>
      </w:r>
      <w:r w:rsidR="00876144" w:rsidRPr="008C2D99">
        <w:rPr>
          <w:rFonts w:ascii="Arial" w:hAnsi="Arial" w:cs="Arial"/>
          <w:sz w:val="24"/>
          <w:szCs w:val="24"/>
        </w:rPr>
        <w:t>Agenda</w:t>
      </w:r>
      <w:r w:rsidRPr="008C2D99">
        <w:rPr>
          <w:rFonts w:ascii="Arial" w:hAnsi="Arial" w:cs="Arial"/>
          <w:sz w:val="24"/>
          <w:szCs w:val="24"/>
        </w:rPr>
        <w:t>.</w:t>
      </w:r>
      <w:r w:rsidR="00C81602">
        <w:rPr>
          <w:rFonts w:ascii="Arial" w:hAnsi="Arial" w:cs="Arial"/>
          <w:sz w:val="24"/>
          <w:szCs w:val="24"/>
        </w:rPr>
        <w:t xml:space="preserve">  </w:t>
      </w:r>
    </w:p>
    <w:p w14:paraId="1ADFEFAA" w14:textId="55A1689E" w:rsidR="00117723" w:rsidRDefault="00117723" w:rsidP="00117723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roved as </w:t>
      </w:r>
      <w:r w:rsidR="00F00744">
        <w:rPr>
          <w:rFonts w:ascii="Arial" w:hAnsi="Arial" w:cs="Arial"/>
          <w:sz w:val="24"/>
          <w:szCs w:val="24"/>
        </w:rPr>
        <w:t>amended</w:t>
      </w:r>
      <w:r w:rsidR="009F70AA">
        <w:rPr>
          <w:rFonts w:ascii="Arial" w:hAnsi="Arial" w:cs="Arial"/>
          <w:sz w:val="24"/>
          <w:szCs w:val="24"/>
        </w:rPr>
        <w:t>.</w:t>
      </w:r>
    </w:p>
    <w:p w14:paraId="3361EC36" w14:textId="5F72B79E" w:rsidR="0074684F" w:rsidRDefault="0074684F" w:rsidP="0074684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E81165">
        <w:rPr>
          <w:rFonts w:ascii="Arial" w:hAnsi="Arial" w:cs="Arial"/>
          <w:sz w:val="24"/>
          <w:szCs w:val="24"/>
        </w:rPr>
        <w:t>Approve</w:t>
      </w:r>
      <w:r w:rsidR="008C2D99">
        <w:rPr>
          <w:rFonts w:ascii="Arial" w:hAnsi="Arial" w:cs="Arial"/>
          <w:sz w:val="24"/>
          <w:szCs w:val="24"/>
        </w:rPr>
        <w:t xml:space="preserve"> </w:t>
      </w:r>
      <w:r w:rsidR="004F57CB">
        <w:rPr>
          <w:rFonts w:ascii="Arial" w:hAnsi="Arial" w:cs="Arial"/>
          <w:sz w:val="24"/>
          <w:szCs w:val="24"/>
        </w:rPr>
        <w:t>5</w:t>
      </w:r>
      <w:r w:rsidR="00320EF5">
        <w:rPr>
          <w:rFonts w:ascii="Arial" w:hAnsi="Arial" w:cs="Arial"/>
          <w:sz w:val="24"/>
          <w:szCs w:val="24"/>
        </w:rPr>
        <w:t>-</w:t>
      </w:r>
      <w:r w:rsidR="004F57CB">
        <w:rPr>
          <w:rFonts w:ascii="Arial" w:hAnsi="Arial" w:cs="Arial"/>
          <w:sz w:val="24"/>
          <w:szCs w:val="24"/>
        </w:rPr>
        <w:t>11</w:t>
      </w:r>
      <w:r w:rsidR="00320EF5">
        <w:rPr>
          <w:rFonts w:ascii="Arial" w:hAnsi="Arial" w:cs="Arial"/>
          <w:sz w:val="24"/>
          <w:szCs w:val="24"/>
        </w:rPr>
        <w:t xml:space="preserve">-2026 Special Board </w:t>
      </w:r>
      <w:r w:rsidR="008C2D99">
        <w:rPr>
          <w:rFonts w:ascii="Arial" w:hAnsi="Arial" w:cs="Arial"/>
          <w:sz w:val="24"/>
          <w:szCs w:val="24"/>
        </w:rPr>
        <w:t>Meeting Minutes</w:t>
      </w:r>
      <w:r w:rsidR="005D0F80" w:rsidRPr="00E81165">
        <w:rPr>
          <w:rFonts w:ascii="Arial" w:hAnsi="Arial" w:cs="Arial"/>
          <w:sz w:val="24"/>
          <w:szCs w:val="24"/>
        </w:rPr>
        <w:t>.</w:t>
      </w:r>
    </w:p>
    <w:p w14:paraId="2A05FB35" w14:textId="43C8B68A" w:rsidR="00B05EB2" w:rsidRPr="00040A7D" w:rsidRDefault="00B05EB2" w:rsidP="00040A7D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040A7D">
        <w:rPr>
          <w:rFonts w:ascii="Arial" w:hAnsi="Arial" w:cs="Arial"/>
          <w:sz w:val="24"/>
          <w:szCs w:val="24"/>
        </w:rPr>
        <w:t xml:space="preserve">Date: </w:t>
      </w:r>
      <w:r w:rsidR="004F57CB">
        <w:rPr>
          <w:rFonts w:ascii="Arial" w:hAnsi="Arial" w:cs="Arial"/>
          <w:sz w:val="24"/>
          <w:szCs w:val="24"/>
        </w:rPr>
        <w:t>June</w:t>
      </w:r>
      <w:r w:rsidR="00320EF5">
        <w:rPr>
          <w:rFonts w:ascii="Arial" w:hAnsi="Arial" w:cs="Arial"/>
          <w:sz w:val="24"/>
          <w:szCs w:val="24"/>
        </w:rPr>
        <w:t xml:space="preserve"> </w:t>
      </w:r>
      <w:r w:rsidR="006E7016">
        <w:rPr>
          <w:rFonts w:ascii="Arial" w:hAnsi="Arial" w:cs="Arial"/>
          <w:sz w:val="24"/>
          <w:szCs w:val="24"/>
        </w:rPr>
        <w:t>1</w:t>
      </w:r>
      <w:r w:rsidRPr="00040A7D">
        <w:rPr>
          <w:rFonts w:ascii="Arial" w:hAnsi="Arial" w:cs="Arial"/>
          <w:sz w:val="24"/>
          <w:szCs w:val="24"/>
        </w:rPr>
        <w:t>, 202</w:t>
      </w:r>
      <w:r w:rsidR="00320EF5">
        <w:rPr>
          <w:rFonts w:ascii="Arial" w:hAnsi="Arial" w:cs="Arial"/>
          <w:sz w:val="24"/>
          <w:szCs w:val="24"/>
        </w:rPr>
        <w:t>6</w:t>
      </w:r>
      <w:r w:rsidRPr="00040A7D">
        <w:rPr>
          <w:rFonts w:ascii="Arial" w:hAnsi="Arial" w:cs="Arial"/>
          <w:sz w:val="24"/>
          <w:szCs w:val="24"/>
        </w:rPr>
        <w:tab/>
      </w:r>
      <w:r w:rsidRPr="00040A7D">
        <w:rPr>
          <w:rFonts w:ascii="Arial" w:hAnsi="Arial" w:cs="Arial"/>
          <w:sz w:val="24"/>
          <w:szCs w:val="24"/>
        </w:rPr>
        <w:tab/>
      </w:r>
      <w:r w:rsidRPr="00040A7D">
        <w:rPr>
          <w:rFonts w:ascii="Arial" w:hAnsi="Arial" w:cs="Arial"/>
          <w:sz w:val="24"/>
          <w:szCs w:val="24"/>
        </w:rPr>
        <w:tab/>
      </w:r>
      <w:r w:rsidRPr="00040A7D">
        <w:rPr>
          <w:rFonts w:ascii="Arial" w:hAnsi="Arial" w:cs="Arial"/>
          <w:sz w:val="24"/>
          <w:szCs w:val="24"/>
        </w:rPr>
        <w:tab/>
      </w:r>
    </w:p>
    <w:p w14:paraId="4282E4BD" w14:textId="1415D90F" w:rsidR="00B05EB2" w:rsidRPr="00040A7D" w:rsidRDefault="00B05EB2" w:rsidP="00040A7D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040A7D">
        <w:rPr>
          <w:rFonts w:ascii="Arial" w:hAnsi="Arial" w:cs="Arial"/>
          <w:sz w:val="24"/>
          <w:szCs w:val="24"/>
        </w:rPr>
        <w:t>Motion by:</w:t>
      </w:r>
      <w:r w:rsidR="00782555">
        <w:rPr>
          <w:rFonts w:ascii="Arial" w:hAnsi="Arial" w:cs="Arial"/>
          <w:sz w:val="24"/>
          <w:szCs w:val="24"/>
        </w:rPr>
        <w:t xml:space="preserve"> </w:t>
      </w:r>
      <w:r w:rsidR="003F2C38">
        <w:rPr>
          <w:rFonts w:ascii="Arial" w:hAnsi="Arial" w:cs="Arial"/>
          <w:sz w:val="24"/>
          <w:szCs w:val="24"/>
        </w:rPr>
        <w:t>Amelia Shelley</w:t>
      </w:r>
      <w:r w:rsidRPr="00040A7D">
        <w:rPr>
          <w:rFonts w:ascii="Arial" w:hAnsi="Arial" w:cs="Arial"/>
          <w:sz w:val="24"/>
          <w:szCs w:val="24"/>
        </w:rPr>
        <w:tab/>
      </w:r>
      <w:r w:rsidRPr="00040A7D">
        <w:rPr>
          <w:rFonts w:ascii="Arial" w:hAnsi="Arial" w:cs="Arial"/>
          <w:sz w:val="24"/>
          <w:szCs w:val="24"/>
        </w:rPr>
        <w:tab/>
        <w:t xml:space="preserve">Seconded by: </w:t>
      </w:r>
      <w:r w:rsidR="006226C4">
        <w:rPr>
          <w:rFonts w:ascii="Arial" w:hAnsi="Arial" w:cs="Arial"/>
          <w:sz w:val="24"/>
          <w:szCs w:val="24"/>
        </w:rPr>
        <w:t>Lindsay Gohlke</w:t>
      </w:r>
    </w:p>
    <w:p w14:paraId="328E0140" w14:textId="77777777" w:rsidR="00B05EB2" w:rsidRPr="00040A7D" w:rsidRDefault="00B05EB2" w:rsidP="00040A7D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040A7D">
        <w:rPr>
          <w:rFonts w:ascii="Arial" w:hAnsi="Arial" w:cs="Arial"/>
          <w:sz w:val="24"/>
          <w:szCs w:val="24"/>
        </w:rPr>
        <w:t>Motion: Minutes approved as submitted</w:t>
      </w:r>
    </w:p>
    <w:p w14:paraId="1934F9F8" w14:textId="77777777" w:rsidR="00B05EB2" w:rsidRPr="00B05EB2" w:rsidRDefault="00B05EB2" w:rsidP="00B05EB2">
      <w:pPr>
        <w:spacing w:after="0"/>
        <w:ind w:left="360"/>
        <w:rPr>
          <w:rFonts w:ascii="Arial" w:hAnsi="Arial" w:cs="Arial"/>
          <w:sz w:val="24"/>
          <w:szCs w:val="24"/>
        </w:rPr>
      </w:pPr>
    </w:p>
    <w:p w14:paraId="79612B73" w14:textId="77777777" w:rsidR="008C2D99" w:rsidRPr="00E81165" w:rsidRDefault="008C2D99" w:rsidP="008C2D99">
      <w:pPr>
        <w:spacing w:after="0"/>
        <w:rPr>
          <w:rFonts w:ascii="Arial" w:hAnsi="Arial" w:cs="Arial"/>
          <w:sz w:val="24"/>
          <w:szCs w:val="24"/>
        </w:rPr>
      </w:pPr>
    </w:p>
    <w:p w14:paraId="64760FC8" w14:textId="028AC1F8" w:rsidR="00291258" w:rsidRPr="00291258" w:rsidRDefault="004F4288" w:rsidP="00291258">
      <w:pPr>
        <w:pStyle w:val="ListParagraph"/>
        <w:spacing w:after="0"/>
        <w:ind w:left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New </w:t>
      </w:r>
      <w:r w:rsidRPr="00E81165">
        <w:rPr>
          <w:rFonts w:ascii="Arial" w:hAnsi="Arial" w:cs="Arial"/>
          <w:b/>
          <w:sz w:val="24"/>
          <w:szCs w:val="24"/>
        </w:rPr>
        <w:t>Business:</w:t>
      </w:r>
      <w:r w:rsidRPr="00E81165">
        <w:rPr>
          <w:rFonts w:ascii="Arial" w:hAnsi="Arial" w:cs="Arial"/>
          <w:b/>
          <w:sz w:val="24"/>
          <w:szCs w:val="24"/>
        </w:rPr>
        <w:tab/>
      </w:r>
    </w:p>
    <w:p w14:paraId="3C9353BB" w14:textId="635F0D70" w:rsidR="0051163B" w:rsidRDefault="0051163B" w:rsidP="00A2679E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Review/</w:t>
      </w:r>
      <w:r w:rsidR="00CA3F7C">
        <w:rPr>
          <w:rFonts w:ascii="Arial" w:hAnsi="Arial" w:cs="Arial"/>
        </w:rPr>
        <w:t xml:space="preserve">Accept </w:t>
      </w:r>
      <w:r>
        <w:rPr>
          <w:rFonts w:ascii="Arial" w:hAnsi="Arial" w:cs="Arial"/>
        </w:rPr>
        <w:t>Draft Audit</w:t>
      </w:r>
    </w:p>
    <w:p w14:paraId="20CD4B60" w14:textId="58350076" w:rsidR="007A6404" w:rsidRDefault="00EA45EA" w:rsidP="007A640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Moved to end of agenda….</w:t>
      </w:r>
    </w:p>
    <w:p w14:paraId="2F1C1527" w14:textId="374FAA65" w:rsidR="0051163B" w:rsidRDefault="0051163B" w:rsidP="00A2679E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Back due liens proposal</w:t>
      </w:r>
    </w:p>
    <w:p w14:paraId="609C12F5" w14:textId="7C64A7BE" w:rsidR="00EA45EA" w:rsidRDefault="00EA45EA" w:rsidP="00EA45EA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Reached out to multiple attorneys for proposals, only received one from </w:t>
      </w:r>
      <w:r w:rsidR="001A24E4">
        <w:rPr>
          <w:rFonts w:ascii="Arial" w:hAnsi="Arial" w:cs="Arial"/>
        </w:rPr>
        <w:t>LEPORE</w:t>
      </w:r>
      <w:r>
        <w:rPr>
          <w:rFonts w:ascii="Arial" w:hAnsi="Arial" w:cs="Arial"/>
        </w:rPr>
        <w:t xml:space="preserve"> Law. </w:t>
      </w:r>
      <w:r w:rsidR="00756B82">
        <w:rPr>
          <w:rFonts w:ascii="Arial" w:hAnsi="Arial" w:cs="Arial"/>
        </w:rPr>
        <w:t xml:space="preserve">Board previously </w:t>
      </w:r>
      <w:r w:rsidR="00F34363">
        <w:rPr>
          <w:rFonts w:ascii="Arial" w:hAnsi="Arial" w:cs="Arial"/>
        </w:rPr>
        <w:t>decided that f</w:t>
      </w:r>
      <w:r w:rsidR="007A0500">
        <w:rPr>
          <w:rFonts w:ascii="Arial" w:hAnsi="Arial" w:cs="Arial"/>
        </w:rPr>
        <w:t>or any accounts exceeding $1000.00</w:t>
      </w:r>
      <w:r w:rsidR="00F34363">
        <w:rPr>
          <w:rFonts w:ascii="Arial" w:hAnsi="Arial" w:cs="Arial"/>
        </w:rPr>
        <w:t>, establish a lien</w:t>
      </w:r>
      <w:r w:rsidR="007A0500">
        <w:rPr>
          <w:rFonts w:ascii="Arial" w:hAnsi="Arial" w:cs="Arial"/>
        </w:rPr>
        <w:t xml:space="preserve">. For the state of Washington, we are not responsible for </w:t>
      </w:r>
      <w:r w:rsidR="0038480D">
        <w:rPr>
          <w:rFonts w:ascii="Arial" w:hAnsi="Arial" w:cs="Arial"/>
        </w:rPr>
        <w:t>fees, but Le</w:t>
      </w:r>
      <w:r w:rsidR="00F34363">
        <w:rPr>
          <w:rFonts w:ascii="Arial" w:hAnsi="Arial" w:cs="Arial"/>
        </w:rPr>
        <w:t>p</w:t>
      </w:r>
      <w:r w:rsidR="0038480D">
        <w:rPr>
          <w:rFonts w:ascii="Arial" w:hAnsi="Arial" w:cs="Arial"/>
        </w:rPr>
        <w:t>ore law requires fees upfront, then reimbursed when lien is paid.</w:t>
      </w:r>
      <w:r w:rsidR="002C0ECB">
        <w:rPr>
          <w:rFonts w:ascii="Arial" w:hAnsi="Arial" w:cs="Arial"/>
        </w:rPr>
        <w:t xml:space="preserve"> </w:t>
      </w:r>
    </w:p>
    <w:p w14:paraId="7ABC6892" w14:textId="2D853223" w:rsidR="00AA03CD" w:rsidRPr="00CF09E6" w:rsidRDefault="00AA03CD" w:rsidP="00AA03CD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CF09E6">
        <w:rPr>
          <w:rFonts w:ascii="Arial" w:hAnsi="Arial" w:cs="Arial"/>
          <w:sz w:val="24"/>
          <w:szCs w:val="24"/>
        </w:rPr>
        <w:t xml:space="preserve">Date: </w:t>
      </w:r>
      <w:r>
        <w:rPr>
          <w:rFonts w:ascii="Arial" w:hAnsi="Arial" w:cs="Arial"/>
          <w:sz w:val="24"/>
          <w:szCs w:val="24"/>
        </w:rPr>
        <w:t>June 1</w:t>
      </w:r>
      <w:r w:rsidRPr="00CF09E6">
        <w:rPr>
          <w:rFonts w:ascii="Arial" w:hAnsi="Arial" w:cs="Arial"/>
          <w:sz w:val="24"/>
          <w:szCs w:val="24"/>
        </w:rPr>
        <w:t>, 2026</w:t>
      </w:r>
      <w:r w:rsidRPr="00CF09E6">
        <w:rPr>
          <w:rFonts w:ascii="Arial" w:hAnsi="Arial" w:cs="Arial"/>
          <w:sz w:val="24"/>
          <w:szCs w:val="24"/>
        </w:rPr>
        <w:tab/>
      </w:r>
      <w:r w:rsidRPr="00CF09E6">
        <w:rPr>
          <w:rFonts w:ascii="Arial" w:hAnsi="Arial" w:cs="Arial"/>
          <w:sz w:val="24"/>
          <w:szCs w:val="24"/>
        </w:rPr>
        <w:tab/>
      </w:r>
      <w:r w:rsidRPr="00CF09E6">
        <w:rPr>
          <w:rFonts w:ascii="Arial" w:hAnsi="Arial" w:cs="Arial"/>
          <w:sz w:val="24"/>
          <w:szCs w:val="24"/>
        </w:rPr>
        <w:tab/>
      </w:r>
    </w:p>
    <w:p w14:paraId="29049F5A" w14:textId="1035622F" w:rsidR="00AA03CD" w:rsidRPr="00CF09E6" w:rsidRDefault="00AA03CD" w:rsidP="00AA03CD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CF09E6">
        <w:rPr>
          <w:rFonts w:ascii="Arial" w:hAnsi="Arial" w:cs="Arial"/>
          <w:sz w:val="24"/>
          <w:szCs w:val="24"/>
        </w:rPr>
        <w:t xml:space="preserve">Motion by: </w:t>
      </w:r>
      <w:r>
        <w:rPr>
          <w:rFonts w:ascii="Arial" w:hAnsi="Arial" w:cs="Arial"/>
          <w:sz w:val="24"/>
          <w:szCs w:val="24"/>
        </w:rPr>
        <w:t>Michael Raymond</w:t>
      </w:r>
      <w:r w:rsidRPr="00CF09E6">
        <w:rPr>
          <w:rFonts w:ascii="Arial" w:hAnsi="Arial" w:cs="Arial"/>
          <w:sz w:val="24"/>
          <w:szCs w:val="24"/>
        </w:rPr>
        <w:tab/>
      </w:r>
      <w:r w:rsidRPr="00CF09E6">
        <w:rPr>
          <w:rFonts w:ascii="Arial" w:hAnsi="Arial" w:cs="Arial"/>
          <w:sz w:val="24"/>
          <w:szCs w:val="24"/>
        </w:rPr>
        <w:tab/>
      </w:r>
      <w:r w:rsidRPr="00CF09E6">
        <w:rPr>
          <w:rFonts w:ascii="Arial" w:hAnsi="Arial" w:cs="Arial"/>
          <w:sz w:val="24"/>
          <w:szCs w:val="24"/>
        </w:rPr>
        <w:tab/>
        <w:t>Seconded by: L</w:t>
      </w:r>
      <w:r>
        <w:rPr>
          <w:rFonts w:ascii="Arial" w:hAnsi="Arial" w:cs="Arial"/>
          <w:sz w:val="24"/>
          <w:szCs w:val="24"/>
        </w:rPr>
        <w:t>indsay Gohlke</w:t>
      </w:r>
    </w:p>
    <w:p w14:paraId="31621258" w14:textId="3D2F2EE6" w:rsidR="00AA03CD" w:rsidRPr="00CF09E6" w:rsidRDefault="00AA03CD" w:rsidP="00AA03CD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CF09E6">
        <w:rPr>
          <w:rFonts w:ascii="Arial" w:hAnsi="Arial" w:cs="Arial"/>
          <w:sz w:val="24"/>
          <w:szCs w:val="24"/>
        </w:rPr>
        <w:t xml:space="preserve">Motion: </w:t>
      </w:r>
      <w:r w:rsidR="00BA4B16">
        <w:rPr>
          <w:rFonts w:ascii="Arial" w:hAnsi="Arial" w:cs="Arial"/>
          <w:sz w:val="24"/>
          <w:szCs w:val="24"/>
        </w:rPr>
        <w:t>Accept</w:t>
      </w:r>
      <w:r>
        <w:rPr>
          <w:rFonts w:ascii="Arial" w:hAnsi="Arial" w:cs="Arial"/>
          <w:sz w:val="24"/>
          <w:szCs w:val="24"/>
        </w:rPr>
        <w:t xml:space="preserve"> the prop</w:t>
      </w:r>
      <w:r w:rsidR="00BA4B16">
        <w:rPr>
          <w:rFonts w:ascii="Arial" w:hAnsi="Arial" w:cs="Arial"/>
          <w:sz w:val="24"/>
          <w:szCs w:val="24"/>
        </w:rPr>
        <w:t>osal from Lepore law to be the attorney of record for our HOA and begin filing liens against homeowners that have more than $1000.00 in fees that are less than 6 years old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1A667ADC" w14:textId="77777777" w:rsidR="00AA03CD" w:rsidRPr="00CF09E6" w:rsidRDefault="00AA03CD" w:rsidP="00AA03CD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CF09E6">
        <w:rPr>
          <w:rFonts w:ascii="Arial" w:hAnsi="Arial" w:cs="Arial"/>
          <w:sz w:val="24"/>
          <w:szCs w:val="24"/>
        </w:rPr>
        <w:t>Motion: Unanimously approved</w:t>
      </w:r>
    </w:p>
    <w:p w14:paraId="0EF1A85C" w14:textId="77777777" w:rsidR="00AA03CD" w:rsidRDefault="00AA03CD" w:rsidP="00EA45EA">
      <w:pPr>
        <w:ind w:left="720"/>
        <w:rPr>
          <w:rFonts w:ascii="Arial" w:hAnsi="Arial" w:cs="Arial"/>
        </w:rPr>
      </w:pPr>
    </w:p>
    <w:p w14:paraId="5FB34073" w14:textId="77777777" w:rsidR="00AA03CD" w:rsidRDefault="00AA03CD" w:rsidP="00EA45EA">
      <w:pPr>
        <w:ind w:left="720"/>
        <w:rPr>
          <w:rFonts w:ascii="Arial" w:hAnsi="Arial" w:cs="Arial"/>
        </w:rPr>
      </w:pPr>
    </w:p>
    <w:p w14:paraId="2D2A36F4" w14:textId="7904D8D2" w:rsidR="0051163B" w:rsidRDefault="0051163B" w:rsidP="00A2679E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Irrigation update</w:t>
      </w:r>
    </w:p>
    <w:p w14:paraId="5320B1BF" w14:textId="31F74D22" w:rsidR="0051163B" w:rsidRPr="000B509D" w:rsidRDefault="009128A4" w:rsidP="00523EF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Preference for repairing existing equipment rather than replacing </w:t>
      </w:r>
      <w:r w:rsidR="00D80EDF">
        <w:rPr>
          <w:rFonts w:ascii="Arial" w:hAnsi="Arial" w:cs="Arial"/>
        </w:rPr>
        <w:t>it</w:t>
      </w:r>
      <w:r>
        <w:rPr>
          <w:rFonts w:ascii="Arial" w:hAnsi="Arial" w:cs="Arial"/>
        </w:rPr>
        <w:t>.</w:t>
      </w:r>
    </w:p>
    <w:p w14:paraId="40B0633D" w14:textId="7DBE5271" w:rsidR="00AB28A2" w:rsidRDefault="00AB28A2" w:rsidP="00A2679E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>Firework ban</w:t>
      </w:r>
    </w:p>
    <w:p w14:paraId="18E6ABF7" w14:textId="0FFE1F9E" w:rsidR="00647D00" w:rsidRDefault="0044794C" w:rsidP="00647D00">
      <w:pPr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If there is a county ban, homeowners should call the Sheriff. </w:t>
      </w:r>
      <w:r w:rsidR="00C73925">
        <w:rPr>
          <w:rFonts w:ascii="Arial" w:hAnsi="Arial" w:cs="Arial"/>
        </w:rPr>
        <w:t xml:space="preserve"> </w:t>
      </w:r>
      <w:r w:rsidR="009B2796">
        <w:rPr>
          <w:rFonts w:ascii="Arial" w:hAnsi="Arial" w:cs="Arial"/>
        </w:rPr>
        <w:t>Invest West</w:t>
      </w:r>
      <w:r w:rsidR="00912A82">
        <w:rPr>
          <w:rFonts w:ascii="Arial" w:hAnsi="Arial" w:cs="Arial"/>
        </w:rPr>
        <w:t xml:space="preserve"> to re</w:t>
      </w:r>
      <w:r w:rsidR="009B2796">
        <w:rPr>
          <w:rFonts w:ascii="Arial" w:hAnsi="Arial" w:cs="Arial"/>
        </w:rPr>
        <w:t>ply</w:t>
      </w:r>
      <w:r w:rsidR="00912A82">
        <w:rPr>
          <w:rFonts w:ascii="Arial" w:hAnsi="Arial" w:cs="Arial"/>
        </w:rPr>
        <w:t xml:space="preserve"> to the homeowner to communicate the decision. </w:t>
      </w:r>
    </w:p>
    <w:p w14:paraId="48D93B02" w14:textId="149C0675" w:rsidR="0051163B" w:rsidRDefault="0051163B" w:rsidP="00A2679E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ARC approval</w:t>
      </w:r>
    </w:p>
    <w:p w14:paraId="5AF8FB9A" w14:textId="2B9858C1" w:rsidR="008D3DE7" w:rsidRDefault="003B54A5" w:rsidP="008D3DE7">
      <w:pPr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412 NW 153</w:t>
      </w:r>
      <w:r w:rsidRPr="003B54A5">
        <w:rPr>
          <w:rFonts w:ascii="Arial" w:hAnsi="Arial" w:cs="Arial"/>
          <w:vertAlign w:val="superscript"/>
        </w:rPr>
        <w:t>rd</w:t>
      </w:r>
      <w:r>
        <w:rPr>
          <w:rFonts w:ascii="Arial" w:hAnsi="Arial" w:cs="Arial"/>
        </w:rPr>
        <w:t xml:space="preserve"> St Paint</w:t>
      </w:r>
    </w:p>
    <w:p w14:paraId="0767D45E" w14:textId="3437708B" w:rsidR="003B54A5" w:rsidRDefault="003B54A5" w:rsidP="008D3DE7">
      <w:pPr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517 NW 151</w:t>
      </w:r>
      <w:r w:rsidRPr="003B54A5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 St </w:t>
      </w:r>
      <w:r w:rsidR="001E3EC5">
        <w:rPr>
          <w:rFonts w:ascii="Arial" w:hAnsi="Arial" w:cs="Arial"/>
        </w:rPr>
        <w:t>Paint</w:t>
      </w:r>
    </w:p>
    <w:p w14:paraId="73C29684" w14:textId="51B15CED" w:rsidR="001E3EC5" w:rsidRDefault="001E3EC5" w:rsidP="008D3DE7">
      <w:pPr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506 NW 153</w:t>
      </w:r>
      <w:r w:rsidRPr="001E3EC5">
        <w:rPr>
          <w:rFonts w:ascii="Arial" w:hAnsi="Arial" w:cs="Arial"/>
          <w:vertAlign w:val="superscript"/>
        </w:rPr>
        <w:t>rd</w:t>
      </w:r>
      <w:r>
        <w:rPr>
          <w:rFonts w:ascii="Arial" w:hAnsi="Arial" w:cs="Arial"/>
        </w:rPr>
        <w:t xml:space="preserve"> St Roof and Paint</w:t>
      </w:r>
    </w:p>
    <w:p w14:paraId="65CE8A8D" w14:textId="21BD3564" w:rsidR="001E3EC5" w:rsidRDefault="001E3EC5" w:rsidP="008D3DE7">
      <w:pPr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505 NW 150</w:t>
      </w:r>
      <w:r w:rsidRPr="001E3EC5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Cr </w:t>
      </w:r>
      <w:r w:rsidR="00D117F8">
        <w:rPr>
          <w:rFonts w:ascii="Arial" w:hAnsi="Arial" w:cs="Arial"/>
        </w:rPr>
        <w:t>artificial turf in back yard</w:t>
      </w:r>
    </w:p>
    <w:p w14:paraId="488DA463" w14:textId="415A8D4A" w:rsidR="00D117F8" w:rsidRDefault="00D117F8" w:rsidP="008D3DE7">
      <w:pPr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214 NW 152</w:t>
      </w:r>
      <w:r w:rsidRPr="00D117F8">
        <w:rPr>
          <w:rFonts w:ascii="Arial" w:hAnsi="Arial" w:cs="Arial"/>
          <w:vertAlign w:val="superscript"/>
        </w:rPr>
        <w:t>nd</w:t>
      </w:r>
      <w:r>
        <w:rPr>
          <w:rFonts w:ascii="Arial" w:hAnsi="Arial" w:cs="Arial"/>
        </w:rPr>
        <w:t xml:space="preserve"> St </w:t>
      </w:r>
      <w:r w:rsidR="0052416C">
        <w:rPr>
          <w:rFonts w:ascii="Arial" w:hAnsi="Arial" w:cs="Arial"/>
        </w:rPr>
        <w:t>Painting and structure</w:t>
      </w:r>
    </w:p>
    <w:p w14:paraId="5C8FDCAE" w14:textId="2BBDDBA5" w:rsidR="0052416C" w:rsidRDefault="0052416C" w:rsidP="008D3DE7">
      <w:pPr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711 NW 151</w:t>
      </w:r>
      <w:r w:rsidRPr="0052416C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 St Paint</w:t>
      </w:r>
    </w:p>
    <w:p w14:paraId="413D7C47" w14:textId="77777777" w:rsidR="00722885" w:rsidRPr="00722885" w:rsidRDefault="00722885" w:rsidP="00722885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22885">
        <w:rPr>
          <w:rFonts w:ascii="Arial" w:hAnsi="Arial" w:cs="Arial"/>
          <w:sz w:val="24"/>
          <w:szCs w:val="24"/>
        </w:rPr>
        <w:t>Date: June 1, 2026</w:t>
      </w:r>
      <w:r w:rsidRPr="00722885">
        <w:rPr>
          <w:rFonts w:ascii="Arial" w:hAnsi="Arial" w:cs="Arial"/>
          <w:sz w:val="24"/>
          <w:szCs w:val="24"/>
        </w:rPr>
        <w:tab/>
      </w:r>
      <w:r w:rsidRPr="00722885">
        <w:rPr>
          <w:rFonts w:ascii="Arial" w:hAnsi="Arial" w:cs="Arial"/>
          <w:sz w:val="24"/>
          <w:szCs w:val="24"/>
        </w:rPr>
        <w:tab/>
      </w:r>
      <w:r w:rsidRPr="00722885">
        <w:rPr>
          <w:rFonts w:ascii="Arial" w:hAnsi="Arial" w:cs="Arial"/>
          <w:sz w:val="24"/>
          <w:szCs w:val="24"/>
        </w:rPr>
        <w:tab/>
      </w:r>
    </w:p>
    <w:p w14:paraId="6ED57CBE" w14:textId="3F5F37C8" w:rsidR="00722885" w:rsidRPr="00722885" w:rsidRDefault="00722885" w:rsidP="00722885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22885">
        <w:rPr>
          <w:rFonts w:ascii="Arial" w:hAnsi="Arial" w:cs="Arial"/>
          <w:sz w:val="24"/>
          <w:szCs w:val="24"/>
        </w:rPr>
        <w:t xml:space="preserve">Motion by: </w:t>
      </w:r>
      <w:r>
        <w:rPr>
          <w:rFonts w:ascii="Arial" w:hAnsi="Arial" w:cs="Arial"/>
          <w:sz w:val="24"/>
          <w:szCs w:val="24"/>
        </w:rPr>
        <w:t>Amelia Shelley</w:t>
      </w:r>
      <w:r w:rsidRPr="00722885">
        <w:rPr>
          <w:rFonts w:ascii="Arial" w:hAnsi="Arial" w:cs="Arial"/>
          <w:sz w:val="24"/>
          <w:szCs w:val="24"/>
        </w:rPr>
        <w:tab/>
      </w:r>
      <w:r w:rsidRPr="00722885">
        <w:rPr>
          <w:rFonts w:ascii="Arial" w:hAnsi="Arial" w:cs="Arial"/>
          <w:sz w:val="24"/>
          <w:szCs w:val="24"/>
        </w:rPr>
        <w:tab/>
      </w:r>
      <w:r w:rsidRPr="00722885">
        <w:rPr>
          <w:rFonts w:ascii="Arial" w:hAnsi="Arial" w:cs="Arial"/>
          <w:sz w:val="24"/>
          <w:szCs w:val="24"/>
        </w:rPr>
        <w:tab/>
        <w:t xml:space="preserve">Seconded by: </w:t>
      </w:r>
      <w:r>
        <w:rPr>
          <w:rFonts w:ascii="Arial" w:hAnsi="Arial" w:cs="Arial"/>
          <w:sz w:val="24"/>
          <w:szCs w:val="24"/>
        </w:rPr>
        <w:t>Ray Norman</w:t>
      </w:r>
    </w:p>
    <w:p w14:paraId="0F1F73C5" w14:textId="00C40CD5" w:rsidR="00722885" w:rsidRPr="00722885" w:rsidRDefault="00722885" w:rsidP="00722885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22885">
        <w:rPr>
          <w:rFonts w:ascii="Arial" w:hAnsi="Arial" w:cs="Arial"/>
          <w:sz w:val="24"/>
          <w:szCs w:val="24"/>
        </w:rPr>
        <w:t xml:space="preserve">Motion: Accept </w:t>
      </w:r>
      <w:r>
        <w:rPr>
          <w:rFonts w:ascii="Arial" w:hAnsi="Arial" w:cs="Arial"/>
          <w:sz w:val="24"/>
          <w:szCs w:val="24"/>
        </w:rPr>
        <w:t xml:space="preserve">the </w:t>
      </w:r>
      <w:r w:rsidR="00EE5919">
        <w:rPr>
          <w:rFonts w:ascii="Arial" w:hAnsi="Arial" w:cs="Arial"/>
          <w:sz w:val="24"/>
          <w:szCs w:val="24"/>
        </w:rPr>
        <w:t>6 architectural proposals as submitted</w:t>
      </w:r>
      <w:r w:rsidRPr="00722885">
        <w:rPr>
          <w:rFonts w:ascii="Arial" w:hAnsi="Arial" w:cs="Arial"/>
          <w:sz w:val="24"/>
          <w:szCs w:val="24"/>
        </w:rPr>
        <w:t xml:space="preserve">. </w:t>
      </w:r>
    </w:p>
    <w:p w14:paraId="44A91206" w14:textId="77777777" w:rsidR="00722885" w:rsidRPr="00722885" w:rsidRDefault="00722885" w:rsidP="00722885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22885">
        <w:rPr>
          <w:rFonts w:ascii="Arial" w:hAnsi="Arial" w:cs="Arial"/>
          <w:sz w:val="24"/>
          <w:szCs w:val="24"/>
        </w:rPr>
        <w:t>Motion: Unanimously approved</w:t>
      </w:r>
    </w:p>
    <w:p w14:paraId="6C6CFD91" w14:textId="77777777" w:rsidR="00722885" w:rsidRDefault="00722885" w:rsidP="00722885">
      <w:pPr>
        <w:rPr>
          <w:rFonts w:ascii="Arial" w:hAnsi="Arial" w:cs="Arial"/>
        </w:rPr>
      </w:pPr>
    </w:p>
    <w:p w14:paraId="68301450" w14:textId="5F7DA39C" w:rsidR="0051163B" w:rsidRDefault="0051163B" w:rsidP="00A2679E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Arc Committee</w:t>
      </w:r>
    </w:p>
    <w:p w14:paraId="626A2EB5" w14:textId="40BA0645" w:rsidR="00EE5919" w:rsidRDefault="00EE5919" w:rsidP="00EE5919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Establish Architectural committee, that must meet over zoom or in person to approval </w:t>
      </w:r>
      <w:r w:rsidR="001D7A8A">
        <w:rPr>
          <w:rFonts w:ascii="Arial" w:hAnsi="Arial" w:cs="Arial"/>
        </w:rPr>
        <w:t xml:space="preserve">change requests within 21 days. </w:t>
      </w:r>
      <w:r w:rsidR="000261B1">
        <w:rPr>
          <w:rFonts w:ascii="Arial" w:hAnsi="Arial" w:cs="Arial"/>
        </w:rPr>
        <w:t xml:space="preserve">Ray Norman, Amelia Shelley and Luigi and </w:t>
      </w:r>
    </w:p>
    <w:p w14:paraId="1586C108" w14:textId="77777777" w:rsidR="001D7A8A" w:rsidRPr="00722885" w:rsidRDefault="001D7A8A" w:rsidP="001D7A8A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22885">
        <w:rPr>
          <w:rFonts w:ascii="Arial" w:hAnsi="Arial" w:cs="Arial"/>
          <w:sz w:val="24"/>
          <w:szCs w:val="24"/>
        </w:rPr>
        <w:t>Date: June 1, 2026</w:t>
      </w:r>
      <w:r w:rsidRPr="00722885">
        <w:rPr>
          <w:rFonts w:ascii="Arial" w:hAnsi="Arial" w:cs="Arial"/>
          <w:sz w:val="24"/>
          <w:szCs w:val="24"/>
        </w:rPr>
        <w:tab/>
      </w:r>
      <w:r w:rsidRPr="00722885">
        <w:rPr>
          <w:rFonts w:ascii="Arial" w:hAnsi="Arial" w:cs="Arial"/>
          <w:sz w:val="24"/>
          <w:szCs w:val="24"/>
        </w:rPr>
        <w:tab/>
      </w:r>
      <w:r w:rsidRPr="00722885">
        <w:rPr>
          <w:rFonts w:ascii="Arial" w:hAnsi="Arial" w:cs="Arial"/>
          <w:sz w:val="24"/>
          <w:szCs w:val="24"/>
        </w:rPr>
        <w:tab/>
      </w:r>
    </w:p>
    <w:p w14:paraId="6DA80491" w14:textId="467C9BA9" w:rsidR="001D7A8A" w:rsidRPr="00722885" w:rsidRDefault="001D7A8A" w:rsidP="001D7A8A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22885">
        <w:rPr>
          <w:rFonts w:ascii="Arial" w:hAnsi="Arial" w:cs="Arial"/>
          <w:sz w:val="24"/>
          <w:szCs w:val="24"/>
        </w:rPr>
        <w:t xml:space="preserve">Motion by: </w:t>
      </w:r>
      <w:r w:rsidR="00863C6F">
        <w:rPr>
          <w:rFonts w:ascii="Arial" w:hAnsi="Arial" w:cs="Arial"/>
          <w:sz w:val="24"/>
          <w:szCs w:val="24"/>
        </w:rPr>
        <w:t>Michael Raymond</w:t>
      </w:r>
      <w:r w:rsidRPr="00722885">
        <w:rPr>
          <w:rFonts w:ascii="Arial" w:hAnsi="Arial" w:cs="Arial"/>
          <w:sz w:val="24"/>
          <w:szCs w:val="24"/>
        </w:rPr>
        <w:tab/>
      </w:r>
      <w:r w:rsidRPr="00722885">
        <w:rPr>
          <w:rFonts w:ascii="Arial" w:hAnsi="Arial" w:cs="Arial"/>
          <w:sz w:val="24"/>
          <w:szCs w:val="24"/>
        </w:rPr>
        <w:tab/>
      </w:r>
      <w:r w:rsidRPr="00722885">
        <w:rPr>
          <w:rFonts w:ascii="Arial" w:hAnsi="Arial" w:cs="Arial"/>
          <w:sz w:val="24"/>
          <w:szCs w:val="24"/>
        </w:rPr>
        <w:tab/>
        <w:t xml:space="preserve">Seconded by: </w:t>
      </w:r>
      <w:r w:rsidR="00863C6F">
        <w:rPr>
          <w:rFonts w:ascii="Arial" w:hAnsi="Arial" w:cs="Arial"/>
          <w:sz w:val="24"/>
          <w:szCs w:val="24"/>
        </w:rPr>
        <w:t>Lindsay Gohlke</w:t>
      </w:r>
    </w:p>
    <w:p w14:paraId="61C417B9" w14:textId="24D6C42E" w:rsidR="001D7A8A" w:rsidRPr="00722885" w:rsidRDefault="001D7A8A" w:rsidP="001D7A8A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22885">
        <w:rPr>
          <w:rFonts w:ascii="Arial" w:hAnsi="Arial" w:cs="Arial"/>
          <w:sz w:val="24"/>
          <w:szCs w:val="24"/>
        </w:rPr>
        <w:t xml:space="preserve">Motion: </w:t>
      </w:r>
      <w:r w:rsidR="00863C6F">
        <w:rPr>
          <w:rFonts w:ascii="Arial" w:hAnsi="Arial" w:cs="Arial"/>
          <w:sz w:val="24"/>
          <w:szCs w:val="24"/>
        </w:rPr>
        <w:t xml:space="preserve">That Ray Norman, Amelia Shelley and Luigi Serio </w:t>
      </w:r>
      <w:r w:rsidR="004F5EF1">
        <w:rPr>
          <w:rFonts w:ascii="Arial" w:hAnsi="Arial" w:cs="Arial"/>
          <w:sz w:val="24"/>
          <w:szCs w:val="24"/>
        </w:rPr>
        <w:t>are nomitanted to be the architectural committee that will meet over zoom or in person to approve requests within 21 days</w:t>
      </w:r>
      <w:r w:rsidRPr="00722885">
        <w:rPr>
          <w:rFonts w:ascii="Arial" w:hAnsi="Arial" w:cs="Arial"/>
          <w:sz w:val="24"/>
          <w:szCs w:val="24"/>
        </w:rPr>
        <w:t xml:space="preserve">. </w:t>
      </w:r>
    </w:p>
    <w:p w14:paraId="3ACF0786" w14:textId="77777777" w:rsidR="001D7A8A" w:rsidRPr="00722885" w:rsidRDefault="001D7A8A" w:rsidP="001D7A8A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722885">
        <w:rPr>
          <w:rFonts w:ascii="Arial" w:hAnsi="Arial" w:cs="Arial"/>
          <w:sz w:val="24"/>
          <w:szCs w:val="24"/>
        </w:rPr>
        <w:t>Motion: Unanimously approved</w:t>
      </w:r>
    </w:p>
    <w:p w14:paraId="0074A266" w14:textId="77777777" w:rsidR="001D7A8A" w:rsidRDefault="001D7A8A" w:rsidP="00EE5919">
      <w:pPr>
        <w:ind w:left="720"/>
        <w:rPr>
          <w:rFonts w:ascii="Arial" w:hAnsi="Arial" w:cs="Arial"/>
        </w:rPr>
      </w:pPr>
    </w:p>
    <w:p w14:paraId="307419AB" w14:textId="55BF625C" w:rsidR="0051163B" w:rsidRDefault="0051163B" w:rsidP="00A2679E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Park pest</w:t>
      </w:r>
    </w:p>
    <w:p w14:paraId="1215F39A" w14:textId="5417401E" w:rsidR="004F5EF1" w:rsidRDefault="004F5EF1" w:rsidP="004F5EF1">
      <w:pPr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Ray Norman to </w:t>
      </w:r>
      <w:r w:rsidR="000E54AF">
        <w:rPr>
          <w:rFonts w:ascii="Arial" w:hAnsi="Arial" w:cs="Arial"/>
        </w:rPr>
        <w:t>obtain a proposal for pest control.</w:t>
      </w:r>
    </w:p>
    <w:p w14:paraId="27E9BE9B" w14:textId="1B038F73" w:rsidR="0051163B" w:rsidRDefault="0051163B" w:rsidP="00A2679E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Reimburse Jonathan for domain name renewal</w:t>
      </w:r>
      <w:r w:rsidR="000E54AF">
        <w:rPr>
          <w:rFonts w:ascii="Arial" w:hAnsi="Arial" w:cs="Arial"/>
        </w:rPr>
        <w:br/>
      </w:r>
    </w:p>
    <w:p w14:paraId="6B41F74B" w14:textId="77777777" w:rsidR="000A71BE" w:rsidRPr="000A71BE" w:rsidRDefault="000A71BE" w:rsidP="000A71BE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0A71BE">
        <w:rPr>
          <w:rFonts w:ascii="Arial" w:hAnsi="Arial" w:cs="Arial"/>
          <w:sz w:val="24"/>
          <w:szCs w:val="24"/>
        </w:rPr>
        <w:t>Date: June 1, 2026</w:t>
      </w:r>
      <w:r w:rsidRPr="000A71BE">
        <w:rPr>
          <w:rFonts w:ascii="Arial" w:hAnsi="Arial" w:cs="Arial"/>
          <w:sz w:val="24"/>
          <w:szCs w:val="24"/>
        </w:rPr>
        <w:tab/>
      </w:r>
      <w:r w:rsidRPr="000A71BE">
        <w:rPr>
          <w:rFonts w:ascii="Arial" w:hAnsi="Arial" w:cs="Arial"/>
          <w:sz w:val="24"/>
          <w:szCs w:val="24"/>
        </w:rPr>
        <w:tab/>
      </w:r>
      <w:r w:rsidRPr="000A71BE">
        <w:rPr>
          <w:rFonts w:ascii="Arial" w:hAnsi="Arial" w:cs="Arial"/>
          <w:sz w:val="24"/>
          <w:szCs w:val="24"/>
        </w:rPr>
        <w:tab/>
      </w:r>
    </w:p>
    <w:p w14:paraId="5CB8EAA9" w14:textId="77777777" w:rsidR="000A71BE" w:rsidRPr="000A71BE" w:rsidRDefault="000A71BE" w:rsidP="000A71BE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0A71BE">
        <w:rPr>
          <w:rFonts w:ascii="Arial" w:hAnsi="Arial" w:cs="Arial"/>
          <w:sz w:val="24"/>
          <w:szCs w:val="24"/>
        </w:rPr>
        <w:t>Motion by: Amelia Shelley</w:t>
      </w:r>
      <w:r w:rsidRPr="000A71BE">
        <w:rPr>
          <w:rFonts w:ascii="Arial" w:hAnsi="Arial" w:cs="Arial"/>
          <w:sz w:val="24"/>
          <w:szCs w:val="24"/>
        </w:rPr>
        <w:tab/>
      </w:r>
      <w:r w:rsidRPr="000A71BE">
        <w:rPr>
          <w:rFonts w:ascii="Arial" w:hAnsi="Arial" w:cs="Arial"/>
          <w:sz w:val="24"/>
          <w:szCs w:val="24"/>
        </w:rPr>
        <w:tab/>
      </w:r>
      <w:r w:rsidRPr="000A71BE">
        <w:rPr>
          <w:rFonts w:ascii="Arial" w:hAnsi="Arial" w:cs="Arial"/>
          <w:sz w:val="24"/>
          <w:szCs w:val="24"/>
        </w:rPr>
        <w:tab/>
        <w:t>Seconded by: Ray Norman</w:t>
      </w:r>
    </w:p>
    <w:p w14:paraId="3D0F3D52" w14:textId="1EFC93EA" w:rsidR="000A71BE" w:rsidRPr="000A71BE" w:rsidRDefault="000A71BE" w:rsidP="000A71BE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0A71BE">
        <w:rPr>
          <w:rFonts w:ascii="Arial" w:hAnsi="Arial" w:cs="Arial"/>
          <w:sz w:val="24"/>
          <w:szCs w:val="24"/>
        </w:rPr>
        <w:t xml:space="preserve">Motion: </w:t>
      </w:r>
      <w:r>
        <w:rPr>
          <w:rFonts w:ascii="Arial" w:hAnsi="Arial" w:cs="Arial"/>
          <w:sz w:val="24"/>
          <w:szCs w:val="24"/>
        </w:rPr>
        <w:t>R</w:t>
      </w:r>
      <w:r w:rsidR="00F106E0">
        <w:rPr>
          <w:rFonts w:ascii="Arial" w:hAnsi="Arial" w:cs="Arial"/>
          <w:sz w:val="24"/>
          <w:szCs w:val="24"/>
        </w:rPr>
        <w:t xml:space="preserve">eimburse </w:t>
      </w:r>
      <w:r w:rsidR="00C702C2">
        <w:rPr>
          <w:rFonts w:ascii="Arial" w:hAnsi="Arial" w:cs="Arial"/>
        </w:rPr>
        <w:t xml:space="preserve">Jonathon </w:t>
      </w:r>
      <w:r w:rsidR="00F106E0">
        <w:rPr>
          <w:rFonts w:ascii="Arial" w:hAnsi="Arial" w:cs="Arial"/>
          <w:sz w:val="24"/>
          <w:szCs w:val="24"/>
        </w:rPr>
        <w:t xml:space="preserve">for $25.25 for renewing the domain </w:t>
      </w:r>
      <w:r w:rsidR="00C702C2">
        <w:rPr>
          <w:rFonts w:ascii="Arial" w:hAnsi="Arial" w:cs="Arial"/>
          <w:sz w:val="24"/>
          <w:szCs w:val="24"/>
        </w:rPr>
        <w:t>name</w:t>
      </w:r>
      <w:r w:rsidRPr="000A71BE">
        <w:rPr>
          <w:rFonts w:ascii="Arial" w:hAnsi="Arial" w:cs="Arial"/>
          <w:sz w:val="24"/>
          <w:szCs w:val="24"/>
        </w:rPr>
        <w:t xml:space="preserve"> </w:t>
      </w:r>
    </w:p>
    <w:p w14:paraId="0CB04A29" w14:textId="77777777" w:rsidR="000A71BE" w:rsidRPr="000A71BE" w:rsidRDefault="000A71BE" w:rsidP="000A71BE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0A71BE">
        <w:rPr>
          <w:rFonts w:ascii="Arial" w:hAnsi="Arial" w:cs="Arial"/>
          <w:sz w:val="24"/>
          <w:szCs w:val="24"/>
        </w:rPr>
        <w:t>Motion: Unanimously approved</w:t>
      </w:r>
    </w:p>
    <w:p w14:paraId="152205B2" w14:textId="77777777" w:rsidR="000E54AF" w:rsidRDefault="000E54AF" w:rsidP="000E54AF">
      <w:pPr>
        <w:ind w:left="720"/>
        <w:rPr>
          <w:rFonts w:ascii="Arial" w:hAnsi="Arial" w:cs="Arial"/>
        </w:rPr>
      </w:pPr>
    </w:p>
    <w:p w14:paraId="3393F033" w14:textId="5852A657" w:rsidR="00C84953" w:rsidRDefault="00C84953" w:rsidP="00AB0403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EA45EA">
        <w:rPr>
          <w:rFonts w:ascii="Arial" w:hAnsi="Arial" w:cs="Arial"/>
        </w:rPr>
        <w:t>Review/Accept Draft Audit</w:t>
      </w:r>
    </w:p>
    <w:p w14:paraId="45CF1905" w14:textId="77777777" w:rsidR="009B5756" w:rsidRPr="009B5756" w:rsidRDefault="009B5756" w:rsidP="009B5756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9B5756">
        <w:rPr>
          <w:rFonts w:ascii="Arial" w:hAnsi="Arial" w:cs="Arial"/>
          <w:sz w:val="24"/>
          <w:szCs w:val="24"/>
        </w:rPr>
        <w:lastRenderedPageBreak/>
        <w:t>Date: June 1, 2026</w:t>
      </w:r>
      <w:r w:rsidRPr="009B5756">
        <w:rPr>
          <w:rFonts w:ascii="Arial" w:hAnsi="Arial" w:cs="Arial"/>
          <w:sz w:val="24"/>
          <w:szCs w:val="24"/>
        </w:rPr>
        <w:tab/>
      </w:r>
      <w:r w:rsidRPr="009B5756">
        <w:rPr>
          <w:rFonts w:ascii="Arial" w:hAnsi="Arial" w:cs="Arial"/>
          <w:sz w:val="24"/>
          <w:szCs w:val="24"/>
        </w:rPr>
        <w:tab/>
      </w:r>
      <w:r w:rsidRPr="009B5756">
        <w:rPr>
          <w:rFonts w:ascii="Arial" w:hAnsi="Arial" w:cs="Arial"/>
          <w:sz w:val="24"/>
          <w:szCs w:val="24"/>
        </w:rPr>
        <w:tab/>
      </w:r>
    </w:p>
    <w:p w14:paraId="34FFB819" w14:textId="3B470AE0" w:rsidR="009B5756" w:rsidRPr="009B5756" w:rsidRDefault="009B5756" w:rsidP="009B5756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9B5756">
        <w:rPr>
          <w:rFonts w:ascii="Arial" w:hAnsi="Arial" w:cs="Arial"/>
          <w:sz w:val="24"/>
          <w:szCs w:val="24"/>
        </w:rPr>
        <w:t xml:space="preserve">Motion by: </w:t>
      </w:r>
      <w:r>
        <w:rPr>
          <w:rFonts w:ascii="Arial" w:hAnsi="Arial" w:cs="Arial"/>
          <w:sz w:val="24"/>
          <w:szCs w:val="24"/>
        </w:rPr>
        <w:t>Ray Norman</w:t>
      </w:r>
      <w:r w:rsidRPr="009B5756">
        <w:rPr>
          <w:rFonts w:ascii="Arial" w:hAnsi="Arial" w:cs="Arial"/>
          <w:sz w:val="24"/>
          <w:szCs w:val="24"/>
        </w:rPr>
        <w:tab/>
      </w:r>
      <w:r w:rsidRPr="009B5756">
        <w:rPr>
          <w:rFonts w:ascii="Arial" w:hAnsi="Arial" w:cs="Arial"/>
          <w:sz w:val="24"/>
          <w:szCs w:val="24"/>
        </w:rPr>
        <w:tab/>
      </w:r>
      <w:r w:rsidRPr="009B5756">
        <w:rPr>
          <w:rFonts w:ascii="Arial" w:hAnsi="Arial" w:cs="Arial"/>
          <w:sz w:val="24"/>
          <w:szCs w:val="24"/>
        </w:rPr>
        <w:tab/>
        <w:t xml:space="preserve">Seconded by: </w:t>
      </w:r>
      <w:r w:rsidR="00BE3CDF">
        <w:rPr>
          <w:rFonts w:ascii="Arial" w:hAnsi="Arial" w:cs="Arial"/>
          <w:sz w:val="24"/>
          <w:szCs w:val="24"/>
        </w:rPr>
        <w:t>Michael Raymond</w:t>
      </w:r>
    </w:p>
    <w:p w14:paraId="51466468" w14:textId="72BC0BFF" w:rsidR="009B5756" w:rsidRPr="009B5756" w:rsidRDefault="009B5756" w:rsidP="009B5756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9B5756">
        <w:rPr>
          <w:rFonts w:ascii="Arial" w:hAnsi="Arial" w:cs="Arial"/>
          <w:sz w:val="24"/>
          <w:szCs w:val="24"/>
        </w:rPr>
        <w:t xml:space="preserve">Motion: </w:t>
      </w:r>
      <w:r w:rsidR="00BE3CDF">
        <w:rPr>
          <w:rFonts w:ascii="Arial" w:hAnsi="Arial" w:cs="Arial"/>
          <w:sz w:val="24"/>
          <w:szCs w:val="24"/>
        </w:rPr>
        <w:t>Approve the audit as provided by Invest West</w:t>
      </w:r>
    </w:p>
    <w:p w14:paraId="1486D502" w14:textId="77777777" w:rsidR="009B5756" w:rsidRPr="009B5756" w:rsidRDefault="009B5756" w:rsidP="009B5756">
      <w:pPr>
        <w:shd w:val="clear" w:color="auto" w:fill="BFBFBF" w:themeFill="background1" w:themeFillShade="BF"/>
        <w:spacing w:after="0"/>
        <w:ind w:left="360"/>
        <w:rPr>
          <w:rFonts w:ascii="Arial" w:hAnsi="Arial" w:cs="Arial"/>
          <w:sz w:val="24"/>
          <w:szCs w:val="24"/>
        </w:rPr>
      </w:pPr>
      <w:r w:rsidRPr="009B5756">
        <w:rPr>
          <w:rFonts w:ascii="Arial" w:hAnsi="Arial" w:cs="Arial"/>
          <w:sz w:val="24"/>
          <w:szCs w:val="24"/>
        </w:rPr>
        <w:t>Motion: Unanimously approved</w:t>
      </w:r>
    </w:p>
    <w:p w14:paraId="0F47D32B" w14:textId="77777777" w:rsidR="009011CF" w:rsidRDefault="009011CF" w:rsidP="004D207B">
      <w:pPr>
        <w:pStyle w:val="ListParagraph"/>
        <w:rPr>
          <w:rFonts w:ascii="Arial" w:hAnsi="Arial" w:cs="Arial"/>
        </w:rPr>
      </w:pPr>
    </w:p>
    <w:p w14:paraId="369D95D9" w14:textId="3CB06D5A" w:rsidR="003E00FD" w:rsidRPr="00E0085F" w:rsidRDefault="003E00FD" w:rsidP="003E00FD">
      <w:pPr>
        <w:spacing w:after="0" w:line="240" w:lineRule="auto"/>
        <w:rPr>
          <w:b/>
          <w:bCs/>
          <w:sz w:val="28"/>
          <w:szCs w:val="28"/>
        </w:rPr>
      </w:pPr>
      <w:r w:rsidRPr="00E0085F">
        <w:rPr>
          <w:b/>
          <w:bCs/>
          <w:sz w:val="28"/>
          <w:szCs w:val="28"/>
        </w:rPr>
        <w:t>7:</w:t>
      </w:r>
      <w:r>
        <w:rPr>
          <w:b/>
          <w:bCs/>
          <w:sz w:val="28"/>
          <w:szCs w:val="28"/>
        </w:rPr>
        <w:t>52</w:t>
      </w:r>
      <w:r w:rsidRPr="00E0085F">
        <w:rPr>
          <w:b/>
          <w:bCs/>
          <w:sz w:val="28"/>
          <w:szCs w:val="28"/>
        </w:rPr>
        <w:t xml:space="preserve"> PM: Homeowner input.</w:t>
      </w:r>
    </w:p>
    <w:p w14:paraId="0E92CCC3" w14:textId="4A9DE73A" w:rsidR="00C702C2" w:rsidRDefault="00E52A6A" w:rsidP="00E52A6A">
      <w:pPr>
        <w:pStyle w:val="ListParagraph"/>
        <w:numPr>
          <w:ilvl w:val="0"/>
          <w:numId w:val="3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Question on ban for bird feeders ( No there is no ban </w:t>
      </w:r>
      <w:r w:rsidR="007A36CB">
        <w:rPr>
          <w:rFonts w:ascii="Arial" w:hAnsi="Arial" w:cs="Arial"/>
        </w:rPr>
        <w:t>)</w:t>
      </w:r>
    </w:p>
    <w:p w14:paraId="21DE3E1E" w14:textId="42C59EE7" w:rsidR="00FE496F" w:rsidRDefault="00FE496F" w:rsidP="00E52A6A">
      <w:pPr>
        <w:pStyle w:val="ListParagraph"/>
        <w:numPr>
          <w:ilvl w:val="0"/>
          <w:numId w:val="3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Question on </w:t>
      </w:r>
      <w:r w:rsidR="008D5375">
        <w:rPr>
          <w:rFonts w:ascii="Arial" w:hAnsi="Arial" w:cs="Arial"/>
        </w:rPr>
        <w:t>letters from</w:t>
      </w:r>
      <w:r>
        <w:rPr>
          <w:rFonts w:ascii="Arial" w:hAnsi="Arial" w:cs="Arial"/>
        </w:rPr>
        <w:t xml:space="preserve"> InvestWest for a renter / owner</w:t>
      </w:r>
      <w:r w:rsidR="005A171C">
        <w:rPr>
          <w:rFonts w:ascii="Arial" w:hAnsi="Arial" w:cs="Arial"/>
        </w:rPr>
        <w:t xml:space="preserve"> complaint. </w:t>
      </w:r>
    </w:p>
    <w:p w14:paraId="13146BCE" w14:textId="20B308F9" w:rsidR="009006A6" w:rsidRDefault="009006A6" w:rsidP="009006A6">
      <w:pPr>
        <w:pStyle w:val="ListParagraph"/>
        <w:numPr>
          <w:ilvl w:val="1"/>
          <w:numId w:val="3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nvest West should not be disclosing </w:t>
      </w:r>
      <w:r w:rsidR="00EC4D81">
        <w:rPr>
          <w:rFonts w:ascii="Arial" w:hAnsi="Arial" w:cs="Arial"/>
        </w:rPr>
        <w:t>names of homeowners who make complaints.</w:t>
      </w:r>
    </w:p>
    <w:p w14:paraId="3D3DDF5B" w14:textId="3E304F6B" w:rsidR="00EC4D81" w:rsidRDefault="00EC4D81" w:rsidP="009006A6">
      <w:pPr>
        <w:pStyle w:val="ListParagraph"/>
        <w:numPr>
          <w:ilvl w:val="1"/>
          <w:numId w:val="3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Broken down vehicles parked on the street can be reported to the Sheriff. </w:t>
      </w:r>
    </w:p>
    <w:p w14:paraId="7FC5078A" w14:textId="69E8DEB1" w:rsidR="00AD232B" w:rsidRDefault="00AD232B" w:rsidP="00AD232B">
      <w:pPr>
        <w:pStyle w:val="ListParagraph"/>
        <w:numPr>
          <w:ilvl w:val="0"/>
          <w:numId w:val="3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uggestion to request that Invest West begin getting quotes for insurance. </w:t>
      </w:r>
    </w:p>
    <w:p w14:paraId="706BD445" w14:textId="77777777" w:rsidR="008D5375" w:rsidRDefault="008D5375" w:rsidP="002D5F9D">
      <w:pPr>
        <w:ind w:left="720"/>
        <w:rPr>
          <w:rFonts w:ascii="Arial" w:hAnsi="Arial" w:cs="Arial"/>
        </w:rPr>
      </w:pPr>
    </w:p>
    <w:p w14:paraId="585D2E0C" w14:textId="4CA5DE38" w:rsidR="00347A66" w:rsidRDefault="00347A66" w:rsidP="002D5F9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Next meeting</w:t>
      </w:r>
      <w:r w:rsidR="0041491D">
        <w:rPr>
          <w:rFonts w:ascii="Arial" w:hAnsi="Arial" w:cs="Arial"/>
        </w:rPr>
        <w:t xml:space="preserve"> </w:t>
      </w:r>
      <w:r w:rsidR="0051163B">
        <w:rPr>
          <w:rFonts w:ascii="Arial" w:hAnsi="Arial" w:cs="Arial"/>
        </w:rPr>
        <w:t>Special</w:t>
      </w:r>
      <w:r w:rsidR="006627B6">
        <w:rPr>
          <w:rFonts w:ascii="Arial" w:hAnsi="Arial" w:cs="Arial"/>
        </w:rPr>
        <w:t xml:space="preserve"> Board Meeting, </w:t>
      </w:r>
      <w:r w:rsidR="00C7722E">
        <w:rPr>
          <w:rFonts w:ascii="Arial" w:hAnsi="Arial" w:cs="Arial"/>
        </w:rPr>
        <w:t>J</w:t>
      </w:r>
      <w:r w:rsidR="005C5DB6">
        <w:rPr>
          <w:rFonts w:ascii="Arial" w:hAnsi="Arial" w:cs="Arial"/>
        </w:rPr>
        <w:t>une 15</w:t>
      </w:r>
      <w:r w:rsidR="00566971" w:rsidRPr="00566971">
        <w:rPr>
          <w:rFonts w:ascii="Arial" w:hAnsi="Arial" w:cs="Arial"/>
          <w:vertAlign w:val="superscript"/>
        </w:rPr>
        <w:t>th</w:t>
      </w:r>
      <w:r w:rsidR="00566971">
        <w:rPr>
          <w:rFonts w:ascii="Arial" w:hAnsi="Arial" w:cs="Arial"/>
        </w:rPr>
        <w:t xml:space="preserve"> </w:t>
      </w:r>
      <w:r w:rsidR="006627B6">
        <w:rPr>
          <w:rFonts w:ascii="Arial" w:hAnsi="Arial" w:cs="Arial"/>
        </w:rPr>
        <w:t>2026</w:t>
      </w:r>
      <w:r w:rsidR="005C5DB6">
        <w:rPr>
          <w:rFonts w:ascii="Arial" w:hAnsi="Arial" w:cs="Arial"/>
        </w:rPr>
        <w:t xml:space="preserve"> if needed</w:t>
      </w:r>
      <w:r w:rsidR="006627B6">
        <w:rPr>
          <w:rFonts w:ascii="Arial" w:hAnsi="Arial" w:cs="Arial"/>
        </w:rPr>
        <w:t>.</w:t>
      </w:r>
    </w:p>
    <w:p w14:paraId="5D73DF30" w14:textId="00146B6B" w:rsidR="000A3152" w:rsidRPr="00E0085F" w:rsidRDefault="003A7AFB" w:rsidP="00017A7A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8:</w:t>
      </w:r>
      <w:r w:rsidR="009C2D93">
        <w:rPr>
          <w:rFonts w:ascii="Arial" w:hAnsi="Arial" w:cs="Arial"/>
          <w:b/>
          <w:bCs/>
          <w:sz w:val="24"/>
          <w:szCs w:val="24"/>
        </w:rPr>
        <w:t>17</w:t>
      </w:r>
      <w:r w:rsidR="00740B2B">
        <w:rPr>
          <w:rFonts w:ascii="Arial" w:hAnsi="Arial" w:cs="Arial"/>
          <w:b/>
          <w:bCs/>
          <w:sz w:val="24"/>
          <w:szCs w:val="24"/>
        </w:rPr>
        <w:t xml:space="preserve"> </w:t>
      </w:r>
      <w:r w:rsidR="000A3152" w:rsidRPr="00E0085F">
        <w:rPr>
          <w:rFonts w:ascii="Arial" w:hAnsi="Arial" w:cs="Arial"/>
          <w:b/>
          <w:bCs/>
          <w:sz w:val="24"/>
          <w:szCs w:val="24"/>
        </w:rPr>
        <w:t>PM  Adjourn</w:t>
      </w:r>
    </w:p>
    <w:p w14:paraId="6B48923A" w14:textId="2F155D9D" w:rsidR="00602628" w:rsidRDefault="00602628" w:rsidP="0076047C">
      <w:pPr>
        <w:spacing w:after="0"/>
      </w:pPr>
    </w:p>
    <w:sectPr w:rsidR="00602628" w:rsidSect="000369D3"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dobe Caslon Pro Bold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06682"/>
    <w:multiLevelType w:val="hybridMultilevel"/>
    <w:tmpl w:val="CA0CDDA6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" w15:restartNumberingAfterBreak="0">
    <w:nsid w:val="03894C86"/>
    <w:multiLevelType w:val="hybridMultilevel"/>
    <w:tmpl w:val="C720C9AE"/>
    <w:lvl w:ilvl="0" w:tplc="91FCD7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861FB6"/>
    <w:multiLevelType w:val="hybridMultilevel"/>
    <w:tmpl w:val="69D8E8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375D66"/>
    <w:multiLevelType w:val="hybridMultilevel"/>
    <w:tmpl w:val="61800134"/>
    <w:lvl w:ilvl="0" w:tplc="F1C6F9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414149"/>
    <w:multiLevelType w:val="hybridMultilevel"/>
    <w:tmpl w:val="9C026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E2AE5"/>
    <w:multiLevelType w:val="hybridMultilevel"/>
    <w:tmpl w:val="9B187B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0F123C1"/>
    <w:multiLevelType w:val="hybridMultilevel"/>
    <w:tmpl w:val="9A40F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053196"/>
    <w:multiLevelType w:val="hybridMultilevel"/>
    <w:tmpl w:val="A29A5C7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9A2FE3"/>
    <w:multiLevelType w:val="hybridMultilevel"/>
    <w:tmpl w:val="A530B9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E002EBB"/>
    <w:multiLevelType w:val="hybridMultilevel"/>
    <w:tmpl w:val="C75EFE38"/>
    <w:lvl w:ilvl="0" w:tplc="E6B416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49613A"/>
    <w:multiLevelType w:val="hybridMultilevel"/>
    <w:tmpl w:val="7EF028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1E454D7"/>
    <w:multiLevelType w:val="hybridMultilevel"/>
    <w:tmpl w:val="B0FE9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235AF0"/>
    <w:multiLevelType w:val="hybridMultilevel"/>
    <w:tmpl w:val="1D581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9A76A6"/>
    <w:multiLevelType w:val="hybridMultilevel"/>
    <w:tmpl w:val="FDC651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C4756B9"/>
    <w:multiLevelType w:val="hybridMultilevel"/>
    <w:tmpl w:val="7F14B9BC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D234100"/>
    <w:multiLevelType w:val="hybridMultilevel"/>
    <w:tmpl w:val="D696C7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3E1288"/>
    <w:multiLevelType w:val="hybridMultilevel"/>
    <w:tmpl w:val="363E3E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74B090B"/>
    <w:multiLevelType w:val="hybridMultilevel"/>
    <w:tmpl w:val="CC9CF7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79E69D1"/>
    <w:multiLevelType w:val="hybridMultilevel"/>
    <w:tmpl w:val="B0FE91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ED7844"/>
    <w:multiLevelType w:val="hybridMultilevel"/>
    <w:tmpl w:val="1A84B7A2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3CCB00E3"/>
    <w:multiLevelType w:val="hybridMultilevel"/>
    <w:tmpl w:val="441A24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44DB58B1"/>
    <w:multiLevelType w:val="hybridMultilevel"/>
    <w:tmpl w:val="8A72BC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6835511"/>
    <w:multiLevelType w:val="hybridMultilevel"/>
    <w:tmpl w:val="26A4B3C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8A65557"/>
    <w:multiLevelType w:val="hybridMultilevel"/>
    <w:tmpl w:val="6F0CAE5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4CF213BE"/>
    <w:multiLevelType w:val="hybridMultilevel"/>
    <w:tmpl w:val="26B0967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4EE3185C"/>
    <w:multiLevelType w:val="hybridMultilevel"/>
    <w:tmpl w:val="5DF618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0A34006"/>
    <w:multiLevelType w:val="hybridMultilevel"/>
    <w:tmpl w:val="EB465E2A"/>
    <w:lvl w:ilvl="0" w:tplc="8AF2DB0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1AA27E6"/>
    <w:multiLevelType w:val="multilevel"/>
    <w:tmpl w:val="346EC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3E06E0D"/>
    <w:multiLevelType w:val="hybridMultilevel"/>
    <w:tmpl w:val="7F14B9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9376E17"/>
    <w:multiLevelType w:val="hybridMultilevel"/>
    <w:tmpl w:val="4268DE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A144386"/>
    <w:multiLevelType w:val="hybridMultilevel"/>
    <w:tmpl w:val="5BBEDD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F067BA0"/>
    <w:multiLevelType w:val="hybridMultilevel"/>
    <w:tmpl w:val="3A761678"/>
    <w:lvl w:ilvl="0" w:tplc="B538D7A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0775F47"/>
    <w:multiLevelType w:val="hybridMultilevel"/>
    <w:tmpl w:val="CFF6ABB6"/>
    <w:lvl w:ilvl="0" w:tplc="405EA81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1F3BD3"/>
    <w:multiLevelType w:val="hybridMultilevel"/>
    <w:tmpl w:val="7CE6EF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7570ADA"/>
    <w:multiLevelType w:val="hybridMultilevel"/>
    <w:tmpl w:val="AA86471C"/>
    <w:lvl w:ilvl="0" w:tplc="7C2C3460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7734B47"/>
    <w:multiLevelType w:val="hybridMultilevel"/>
    <w:tmpl w:val="848EE4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79A21599"/>
    <w:multiLevelType w:val="hybridMultilevel"/>
    <w:tmpl w:val="4A389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4207374">
    <w:abstractNumId w:val="15"/>
  </w:num>
  <w:num w:numId="2" w16cid:durableId="177275729">
    <w:abstractNumId w:val="28"/>
  </w:num>
  <w:num w:numId="3" w16cid:durableId="1558972902">
    <w:abstractNumId w:val="1"/>
  </w:num>
  <w:num w:numId="4" w16cid:durableId="2119788149">
    <w:abstractNumId w:val="30"/>
  </w:num>
  <w:num w:numId="5" w16cid:durableId="2103140781">
    <w:abstractNumId w:val="3"/>
  </w:num>
  <w:num w:numId="6" w16cid:durableId="2111196718">
    <w:abstractNumId w:val="9"/>
  </w:num>
  <w:num w:numId="7" w16cid:durableId="521166890">
    <w:abstractNumId w:val="2"/>
  </w:num>
  <w:num w:numId="8" w16cid:durableId="2091465816">
    <w:abstractNumId w:val="24"/>
  </w:num>
  <w:num w:numId="9" w16cid:durableId="188030418">
    <w:abstractNumId w:val="16"/>
  </w:num>
  <w:num w:numId="10" w16cid:durableId="1601330070">
    <w:abstractNumId w:val="29"/>
  </w:num>
  <w:num w:numId="11" w16cid:durableId="1807703711">
    <w:abstractNumId w:val="23"/>
  </w:num>
  <w:num w:numId="12" w16cid:durableId="1007248395">
    <w:abstractNumId w:val="25"/>
  </w:num>
  <w:num w:numId="13" w16cid:durableId="767236070">
    <w:abstractNumId w:val="35"/>
  </w:num>
  <w:num w:numId="14" w16cid:durableId="651326726">
    <w:abstractNumId w:val="19"/>
  </w:num>
  <w:num w:numId="15" w16cid:durableId="242180256">
    <w:abstractNumId w:val="8"/>
  </w:num>
  <w:num w:numId="16" w16cid:durableId="2047096932">
    <w:abstractNumId w:val="10"/>
  </w:num>
  <w:num w:numId="17" w16cid:durableId="29572804">
    <w:abstractNumId w:val="17"/>
  </w:num>
  <w:num w:numId="18" w16cid:durableId="318535963">
    <w:abstractNumId w:val="21"/>
  </w:num>
  <w:num w:numId="19" w16cid:durableId="866716362">
    <w:abstractNumId w:val="14"/>
  </w:num>
  <w:num w:numId="20" w16cid:durableId="1053382678">
    <w:abstractNumId w:val="5"/>
  </w:num>
  <w:num w:numId="21" w16cid:durableId="903300151">
    <w:abstractNumId w:val="13"/>
  </w:num>
  <w:num w:numId="22" w16cid:durableId="1006902327">
    <w:abstractNumId w:val="22"/>
  </w:num>
  <w:num w:numId="23" w16cid:durableId="1077359101">
    <w:abstractNumId w:val="33"/>
  </w:num>
  <w:num w:numId="24" w16cid:durableId="1021055440">
    <w:abstractNumId w:val="0"/>
  </w:num>
  <w:num w:numId="25" w16cid:durableId="1977639652">
    <w:abstractNumId w:val="6"/>
  </w:num>
  <w:num w:numId="26" w16cid:durableId="1093353444">
    <w:abstractNumId w:val="36"/>
  </w:num>
  <w:num w:numId="27" w16cid:durableId="1394885073">
    <w:abstractNumId w:val="20"/>
  </w:num>
  <w:num w:numId="28" w16cid:durableId="172260201">
    <w:abstractNumId w:val="7"/>
  </w:num>
  <w:num w:numId="29" w16cid:durableId="1350840490">
    <w:abstractNumId w:val="11"/>
  </w:num>
  <w:num w:numId="30" w16cid:durableId="246379234">
    <w:abstractNumId w:val="32"/>
  </w:num>
  <w:num w:numId="31" w16cid:durableId="1217470830">
    <w:abstractNumId w:val="18"/>
  </w:num>
  <w:num w:numId="32" w16cid:durableId="874195018">
    <w:abstractNumId w:val="31"/>
  </w:num>
  <w:num w:numId="33" w16cid:durableId="723453809">
    <w:abstractNumId w:val="27"/>
  </w:num>
  <w:num w:numId="34" w16cid:durableId="1682925825">
    <w:abstractNumId w:val="12"/>
  </w:num>
  <w:num w:numId="35" w16cid:durableId="845021622">
    <w:abstractNumId w:val="26"/>
  </w:num>
  <w:num w:numId="36" w16cid:durableId="771701821">
    <w:abstractNumId w:val="34"/>
  </w:num>
  <w:num w:numId="37" w16cid:durableId="9489255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7c0MLE0NzA2MDZW0lEKTi0uzszPAykwNawFABN3n2ktAAAA"/>
  </w:docVars>
  <w:rsids>
    <w:rsidRoot w:val="00876144"/>
    <w:rsid w:val="00004008"/>
    <w:rsid w:val="00006469"/>
    <w:rsid w:val="000072CE"/>
    <w:rsid w:val="000117FC"/>
    <w:rsid w:val="00017A7A"/>
    <w:rsid w:val="000261B1"/>
    <w:rsid w:val="000265C6"/>
    <w:rsid w:val="00034226"/>
    <w:rsid w:val="000369D3"/>
    <w:rsid w:val="0003710B"/>
    <w:rsid w:val="00040A7D"/>
    <w:rsid w:val="00042119"/>
    <w:rsid w:val="0004459E"/>
    <w:rsid w:val="000479FB"/>
    <w:rsid w:val="00047A7F"/>
    <w:rsid w:val="00047B9F"/>
    <w:rsid w:val="00047E02"/>
    <w:rsid w:val="0005389C"/>
    <w:rsid w:val="00054056"/>
    <w:rsid w:val="00055ABE"/>
    <w:rsid w:val="0005666D"/>
    <w:rsid w:val="00066803"/>
    <w:rsid w:val="00066AD7"/>
    <w:rsid w:val="000722BF"/>
    <w:rsid w:val="00072ABE"/>
    <w:rsid w:val="00072F92"/>
    <w:rsid w:val="0007616A"/>
    <w:rsid w:val="00077141"/>
    <w:rsid w:val="00077563"/>
    <w:rsid w:val="00077581"/>
    <w:rsid w:val="0008230F"/>
    <w:rsid w:val="000904EA"/>
    <w:rsid w:val="00091F11"/>
    <w:rsid w:val="000925F9"/>
    <w:rsid w:val="00092E32"/>
    <w:rsid w:val="00092FEB"/>
    <w:rsid w:val="00093DFA"/>
    <w:rsid w:val="000948B4"/>
    <w:rsid w:val="00096F0F"/>
    <w:rsid w:val="000A0097"/>
    <w:rsid w:val="000A3152"/>
    <w:rsid w:val="000A42F3"/>
    <w:rsid w:val="000A5DD5"/>
    <w:rsid w:val="000A6AD7"/>
    <w:rsid w:val="000A6D5B"/>
    <w:rsid w:val="000A71BE"/>
    <w:rsid w:val="000B073B"/>
    <w:rsid w:val="000B2436"/>
    <w:rsid w:val="000B2DF6"/>
    <w:rsid w:val="000B31C2"/>
    <w:rsid w:val="000B509D"/>
    <w:rsid w:val="000B7F40"/>
    <w:rsid w:val="000C3EDA"/>
    <w:rsid w:val="000C50E4"/>
    <w:rsid w:val="000D0152"/>
    <w:rsid w:val="000D1B68"/>
    <w:rsid w:val="000D1C91"/>
    <w:rsid w:val="000D299F"/>
    <w:rsid w:val="000D5A81"/>
    <w:rsid w:val="000E06AB"/>
    <w:rsid w:val="000E148D"/>
    <w:rsid w:val="000E4410"/>
    <w:rsid w:val="000E54AF"/>
    <w:rsid w:val="000E5669"/>
    <w:rsid w:val="000E566D"/>
    <w:rsid w:val="000E5955"/>
    <w:rsid w:val="000F5E4B"/>
    <w:rsid w:val="000F63D9"/>
    <w:rsid w:val="00100270"/>
    <w:rsid w:val="00100B29"/>
    <w:rsid w:val="001026FB"/>
    <w:rsid w:val="001040B1"/>
    <w:rsid w:val="00106EEB"/>
    <w:rsid w:val="00113E4B"/>
    <w:rsid w:val="00115BF7"/>
    <w:rsid w:val="00115C8C"/>
    <w:rsid w:val="00117723"/>
    <w:rsid w:val="00121EFD"/>
    <w:rsid w:val="00125289"/>
    <w:rsid w:val="00125444"/>
    <w:rsid w:val="001272D8"/>
    <w:rsid w:val="00130C45"/>
    <w:rsid w:val="00130ED9"/>
    <w:rsid w:val="00132D42"/>
    <w:rsid w:val="00133F92"/>
    <w:rsid w:val="0015517C"/>
    <w:rsid w:val="00160640"/>
    <w:rsid w:val="001657CC"/>
    <w:rsid w:val="0017149E"/>
    <w:rsid w:val="00177147"/>
    <w:rsid w:val="001819A3"/>
    <w:rsid w:val="00184740"/>
    <w:rsid w:val="00186799"/>
    <w:rsid w:val="00191F49"/>
    <w:rsid w:val="001943C6"/>
    <w:rsid w:val="00195541"/>
    <w:rsid w:val="001A24E4"/>
    <w:rsid w:val="001A546D"/>
    <w:rsid w:val="001B2D7B"/>
    <w:rsid w:val="001B2FD9"/>
    <w:rsid w:val="001B4E63"/>
    <w:rsid w:val="001C183C"/>
    <w:rsid w:val="001C3B3A"/>
    <w:rsid w:val="001C3F7C"/>
    <w:rsid w:val="001C7BA9"/>
    <w:rsid w:val="001C7E62"/>
    <w:rsid w:val="001D46D4"/>
    <w:rsid w:val="001D5F57"/>
    <w:rsid w:val="001D61CC"/>
    <w:rsid w:val="001D7A8A"/>
    <w:rsid w:val="001E0A93"/>
    <w:rsid w:val="001E3EC5"/>
    <w:rsid w:val="00201047"/>
    <w:rsid w:val="002022F3"/>
    <w:rsid w:val="00205E85"/>
    <w:rsid w:val="002068E1"/>
    <w:rsid w:val="00224368"/>
    <w:rsid w:val="00226F27"/>
    <w:rsid w:val="00231DA6"/>
    <w:rsid w:val="0023307D"/>
    <w:rsid w:val="00233FBE"/>
    <w:rsid w:val="002343C1"/>
    <w:rsid w:val="002412D1"/>
    <w:rsid w:val="00243BAF"/>
    <w:rsid w:val="00244807"/>
    <w:rsid w:val="00251154"/>
    <w:rsid w:val="002547D5"/>
    <w:rsid w:val="00255C8E"/>
    <w:rsid w:val="0025653E"/>
    <w:rsid w:val="00257738"/>
    <w:rsid w:val="00260A02"/>
    <w:rsid w:val="00260CB5"/>
    <w:rsid w:val="00264FAE"/>
    <w:rsid w:val="002717F2"/>
    <w:rsid w:val="0028223A"/>
    <w:rsid w:val="00282778"/>
    <w:rsid w:val="00286FD0"/>
    <w:rsid w:val="00287EA1"/>
    <w:rsid w:val="00291258"/>
    <w:rsid w:val="00291E5F"/>
    <w:rsid w:val="00291E98"/>
    <w:rsid w:val="00292B9F"/>
    <w:rsid w:val="00294F8D"/>
    <w:rsid w:val="00297A60"/>
    <w:rsid w:val="002A221C"/>
    <w:rsid w:val="002B0DD3"/>
    <w:rsid w:val="002B2748"/>
    <w:rsid w:val="002B687C"/>
    <w:rsid w:val="002C01A8"/>
    <w:rsid w:val="002C0ECB"/>
    <w:rsid w:val="002D15E4"/>
    <w:rsid w:val="002D2968"/>
    <w:rsid w:val="002D5029"/>
    <w:rsid w:val="002D50B7"/>
    <w:rsid w:val="002D5F9D"/>
    <w:rsid w:val="002D610B"/>
    <w:rsid w:val="002E0756"/>
    <w:rsid w:val="002E1B73"/>
    <w:rsid w:val="002E4DA5"/>
    <w:rsid w:val="002F48D2"/>
    <w:rsid w:val="002F59CE"/>
    <w:rsid w:val="002F653D"/>
    <w:rsid w:val="00305446"/>
    <w:rsid w:val="003127E0"/>
    <w:rsid w:val="00320EF5"/>
    <w:rsid w:val="003300ED"/>
    <w:rsid w:val="003407AF"/>
    <w:rsid w:val="00342B85"/>
    <w:rsid w:val="003440CC"/>
    <w:rsid w:val="003463A3"/>
    <w:rsid w:val="00347A66"/>
    <w:rsid w:val="003500C7"/>
    <w:rsid w:val="00350773"/>
    <w:rsid w:val="00350776"/>
    <w:rsid w:val="0035259F"/>
    <w:rsid w:val="0035272B"/>
    <w:rsid w:val="00352C29"/>
    <w:rsid w:val="00357569"/>
    <w:rsid w:val="0035759C"/>
    <w:rsid w:val="00357A29"/>
    <w:rsid w:val="00366AA5"/>
    <w:rsid w:val="0036780D"/>
    <w:rsid w:val="0037052B"/>
    <w:rsid w:val="00374917"/>
    <w:rsid w:val="00376A3F"/>
    <w:rsid w:val="00377ADD"/>
    <w:rsid w:val="003800CD"/>
    <w:rsid w:val="00380368"/>
    <w:rsid w:val="00382404"/>
    <w:rsid w:val="00383F2F"/>
    <w:rsid w:val="0038480D"/>
    <w:rsid w:val="00384C30"/>
    <w:rsid w:val="00391E28"/>
    <w:rsid w:val="003A0406"/>
    <w:rsid w:val="003A2BA8"/>
    <w:rsid w:val="003A2CF7"/>
    <w:rsid w:val="003A46BB"/>
    <w:rsid w:val="003A4F66"/>
    <w:rsid w:val="003A542C"/>
    <w:rsid w:val="003A7AFB"/>
    <w:rsid w:val="003B1742"/>
    <w:rsid w:val="003B35C6"/>
    <w:rsid w:val="003B4A48"/>
    <w:rsid w:val="003B54A5"/>
    <w:rsid w:val="003B6989"/>
    <w:rsid w:val="003C13EC"/>
    <w:rsid w:val="003C2E25"/>
    <w:rsid w:val="003C7006"/>
    <w:rsid w:val="003C7A4F"/>
    <w:rsid w:val="003D5D1C"/>
    <w:rsid w:val="003D7E74"/>
    <w:rsid w:val="003E00FD"/>
    <w:rsid w:val="003E06A1"/>
    <w:rsid w:val="003E6298"/>
    <w:rsid w:val="003E6EAA"/>
    <w:rsid w:val="003E6FE0"/>
    <w:rsid w:val="003F2AD3"/>
    <w:rsid w:val="003F2C38"/>
    <w:rsid w:val="003F7812"/>
    <w:rsid w:val="00400C63"/>
    <w:rsid w:val="00401AA1"/>
    <w:rsid w:val="00402D0D"/>
    <w:rsid w:val="004055CD"/>
    <w:rsid w:val="00407FC0"/>
    <w:rsid w:val="00410376"/>
    <w:rsid w:val="00410A71"/>
    <w:rsid w:val="00410BD2"/>
    <w:rsid w:val="00413D77"/>
    <w:rsid w:val="0041491D"/>
    <w:rsid w:val="00415C60"/>
    <w:rsid w:val="00421BF6"/>
    <w:rsid w:val="004237B2"/>
    <w:rsid w:val="00423FE9"/>
    <w:rsid w:val="0042476D"/>
    <w:rsid w:val="00426C42"/>
    <w:rsid w:val="00431195"/>
    <w:rsid w:val="004339A8"/>
    <w:rsid w:val="004366A0"/>
    <w:rsid w:val="00446E7A"/>
    <w:rsid w:val="0044794C"/>
    <w:rsid w:val="004510ED"/>
    <w:rsid w:val="00451C03"/>
    <w:rsid w:val="004520D1"/>
    <w:rsid w:val="00453046"/>
    <w:rsid w:val="00454D08"/>
    <w:rsid w:val="00460093"/>
    <w:rsid w:val="00460B3E"/>
    <w:rsid w:val="00463292"/>
    <w:rsid w:val="0047221D"/>
    <w:rsid w:val="004728B7"/>
    <w:rsid w:val="00473048"/>
    <w:rsid w:val="004763BB"/>
    <w:rsid w:val="00480577"/>
    <w:rsid w:val="00481DC1"/>
    <w:rsid w:val="00483B7C"/>
    <w:rsid w:val="004A090C"/>
    <w:rsid w:val="004A3CE1"/>
    <w:rsid w:val="004C2808"/>
    <w:rsid w:val="004D1910"/>
    <w:rsid w:val="004D19BF"/>
    <w:rsid w:val="004D1DE0"/>
    <w:rsid w:val="004D207B"/>
    <w:rsid w:val="004D4716"/>
    <w:rsid w:val="004E24B7"/>
    <w:rsid w:val="004E2CA2"/>
    <w:rsid w:val="004E444E"/>
    <w:rsid w:val="004F1106"/>
    <w:rsid w:val="004F4288"/>
    <w:rsid w:val="004F5789"/>
    <w:rsid w:val="004F57CB"/>
    <w:rsid w:val="004F5EF1"/>
    <w:rsid w:val="004F6E44"/>
    <w:rsid w:val="004F791D"/>
    <w:rsid w:val="004F7D3C"/>
    <w:rsid w:val="0051163B"/>
    <w:rsid w:val="005156BF"/>
    <w:rsid w:val="0052129B"/>
    <w:rsid w:val="00522F83"/>
    <w:rsid w:val="00523EF4"/>
    <w:rsid w:val="005240F7"/>
    <w:rsid w:val="0052416C"/>
    <w:rsid w:val="0053130E"/>
    <w:rsid w:val="0053542F"/>
    <w:rsid w:val="005362CE"/>
    <w:rsid w:val="00546BA1"/>
    <w:rsid w:val="00551485"/>
    <w:rsid w:val="00554A9C"/>
    <w:rsid w:val="0055796A"/>
    <w:rsid w:val="00561A3F"/>
    <w:rsid w:val="0056641F"/>
    <w:rsid w:val="00566971"/>
    <w:rsid w:val="005679AC"/>
    <w:rsid w:val="005703D7"/>
    <w:rsid w:val="0057044F"/>
    <w:rsid w:val="005708E9"/>
    <w:rsid w:val="005712D9"/>
    <w:rsid w:val="005716DA"/>
    <w:rsid w:val="0057184A"/>
    <w:rsid w:val="0057209C"/>
    <w:rsid w:val="005739A0"/>
    <w:rsid w:val="00591B09"/>
    <w:rsid w:val="0059395F"/>
    <w:rsid w:val="0059480C"/>
    <w:rsid w:val="005967CF"/>
    <w:rsid w:val="00597C9A"/>
    <w:rsid w:val="005A171C"/>
    <w:rsid w:val="005A1F9F"/>
    <w:rsid w:val="005A2075"/>
    <w:rsid w:val="005A3282"/>
    <w:rsid w:val="005A3A57"/>
    <w:rsid w:val="005C1A93"/>
    <w:rsid w:val="005C45AA"/>
    <w:rsid w:val="005C55BC"/>
    <w:rsid w:val="005C5DB6"/>
    <w:rsid w:val="005C7CC0"/>
    <w:rsid w:val="005D0F80"/>
    <w:rsid w:val="005D15F2"/>
    <w:rsid w:val="005D1699"/>
    <w:rsid w:val="005D2B0E"/>
    <w:rsid w:val="005D6BD2"/>
    <w:rsid w:val="005D7638"/>
    <w:rsid w:val="005E48B4"/>
    <w:rsid w:val="005E5216"/>
    <w:rsid w:val="005E569A"/>
    <w:rsid w:val="005E6DC1"/>
    <w:rsid w:val="005E77B3"/>
    <w:rsid w:val="00602628"/>
    <w:rsid w:val="0060512F"/>
    <w:rsid w:val="006074D8"/>
    <w:rsid w:val="006151E7"/>
    <w:rsid w:val="0062082F"/>
    <w:rsid w:val="00620AA7"/>
    <w:rsid w:val="006226C4"/>
    <w:rsid w:val="0062341E"/>
    <w:rsid w:val="0062489E"/>
    <w:rsid w:val="00632F14"/>
    <w:rsid w:val="006339A8"/>
    <w:rsid w:val="00637CEA"/>
    <w:rsid w:val="00640892"/>
    <w:rsid w:val="00642B4A"/>
    <w:rsid w:val="006438B2"/>
    <w:rsid w:val="00645A45"/>
    <w:rsid w:val="00646464"/>
    <w:rsid w:val="00647D00"/>
    <w:rsid w:val="0066000B"/>
    <w:rsid w:val="00661BA7"/>
    <w:rsid w:val="00661D91"/>
    <w:rsid w:val="006627B6"/>
    <w:rsid w:val="00667BDF"/>
    <w:rsid w:val="00671C93"/>
    <w:rsid w:val="006765A5"/>
    <w:rsid w:val="0067780C"/>
    <w:rsid w:val="00687539"/>
    <w:rsid w:val="006905FD"/>
    <w:rsid w:val="006A2B6C"/>
    <w:rsid w:val="006A2ED2"/>
    <w:rsid w:val="006A618E"/>
    <w:rsid w:val="006A6D8D"/>
    <w:rsid w:val="006C0898"/>
    <w:rsid w:val="006C4DDC"/>
    <w:rsid w:val="006C5E7C"/>
    <w:rsid w:val="006D3B1F"/>
    <w:rsid w:val="006D421D"/>
    <w:rsid w:val="006D459F"/>
    <w:rsid w:val="006D54D9"/>
    <w:rsid w:val="006D550B"/>
    <w:rsid w:val="006D7DC3"/>
    <w:rsid w:val="006E010C"/>
    <w:rsid w:val="006E1E37"/>
    <w:rsid w:val="006E2320"/>
    <w:rsid w:val="006E2C9B"/>
    <w:rsid w:val="006E5CB7"/>
    <w:rsid w:val="006E6CE5"/>
    <w:rsid w:val="006E7016"/>
    <w:rsid w:val="006F3E3E"/>
    <w:rsid w:val="00701551"/>
    <w:rsid w:val="00704023"/>
    <w:rsid w:val="0070563B"/>
    <w:rsid w:val="0070781A"/>
    <w:rsid w:val="0071204F"/>
    <w:rsid w:val="00714421"/>
    <w:rsid w:val="00721748"/>
    <w:rsid w:val="00722885"/>
    <w:rsid w:val="0072289E"/>
    <w:rsid w:val="00722ADC"/>
    <w:rsid w:val="00723B97"/>
    <w:rsid w:val="00724D2A"/>
    <w:rsid w:val="00725489"/>
    <w:rsid w:val="007260B5"/>
    <w:rsid w:val="00727674"/>
    <w:rsid w:val="0073095F"/>
    <w:rsid w:val="00730BE7"/>
    <w:rsid w:val="00737BB9"/>
    <w:rsid w:val="00740B2B"/>
    <w:rsid w:val="0074467F"/>
    <w:rsid w:val="0074684F"/>
    <w:rsid w:val="007471B2"/>
    <w:rsid w:val="007471D0"/>
    <w:rsid w:val="00747446"/>
    <w:rsid w:val="00747E83"/>
    <w:rsid w:val="00750764"/>
    <w:rsid w:val="00755CBD"/>
    <w:rsid w:val="00756B82"/>
    <w:rsid w:val="0076047C"/>
    <w:rsid w:val="007677F4"/>
    <w:rsid w:val="00775910"/>
    <w:rsid w:val="0077611A"/>
    <w:rsid w:val="007761FD"/>
    <w:rsid w:val="007762A0"/>
    <w:rsid w:val="00777965"/>
    <w:rsid w:val="00780598"/>
    <w:rsid w:val="00781034"/>
    <w:rsid w:val="00782149"/>
    <w:rsid w:val="00782555"/>
    <w:rsid w:val="007826BD"/>
    <w:rsid w:val="0078663D"/>
    <w:rsid w:val="00794974"/>
    <w:rsid w:val="00796265"/>
    <w:rsid w:val="0079721C"/>
    <w:rsid w:val="007A0365"/>
    <w:rsid w:val="007A0500"/>
    <w:rsid w:val="007A2C6D"/>
    <w:rsid w:val="007A36A8"/>
    <w:rsid w:val="007A36CB"/>
    <w:rsid w:val="007A5757"/>
    <w:rsid w:val="007A6404"/>
    <w:rsid w:val="007B1551"/>
    <w:rsid w:val="007B1621"/>
    <w:rsid w:val="007B2DE1"/>
    <w:rsid w:val="007B6A6E"/>
    <w:rsid w:val="007B72E9"/>
    <w:rsid w:val="007C0417"/>
    <w:rsid w:val="007C53D8"/>
    <w:rsid w:val="007C7F2C"/>
    <w:rsid w:val="007D4250"/>
    <w:rsid w:val="007D7650"/>
    <w:rsid w:val="007E10CA"/>
    <w:rsid w:val="007E1256"/>
    <w:rsid w:val="007E2DDD"/>
    <w:rsid w:val="007E563F"/>
    <w:rsid w:val="007F0E53"/>
    <w:rsid w:val="008028BA"/>
    <w:rsid w:val="00806424"/>
    <w:rsid w:val="0081432A"/>
    <w:rsid w:val="00821827"/>
    <w:rsid w:val="00821AD4"/>
    <w:rsid w:val="00821CFB"/>
    <w:rsid w:val="00822650"/>
    <w:rsid w:val="00823027"/>
    <w:rsid w:val="00823D08"/>
    <w:rsid w:val="00836FFE"/>
    <w:rsid w:val="00850D56"/>
    <w:rsid w:val="0085551A"/>
    <w:rsid w:val="00863BBA"/>
    <w:rsid w:val="00863C6F"/>
    <w:rsid w:val="008701D3"/>
    <w:rsid w:val="00876144"/>
    <w:rsid w:val="00882476"/>
    <w:rsid w:val="0088671A"/>
    <w:rsid w:val="00890D57"/>
    <w:rsid w:val="00892A1A"/>
    <w:rsid w:val="0089321E"/>
    <w:rsid w:val="008978DF"/>
    <w:rsid w:val="008A31EE"/>
    <w:rsid w:val="008A51E7"/>
    <w:rsid w:val="008B7589"/>
    <w:rsid w:val="008B7B45"/>
    <w:rsid w:val="008C04A6"/>
    <w:rsid w:val="008C2204"/>
    <w:rsid w:val="008C2D99"/>
    <w:rsid w:val="008C62B3"/>
    <w:rsid w:val="008D2791"/>
    <w:rsid w:val="008D3DE7"/>
    <w:rsid w:val="008D5375"/>
    <w:rsid w:val="008D658A"/>
    <w:rsid w:val="008E0DC6"/>
    <w:rsid w:val="008E4379"/>
    <w:rsid w:val="008E7F09"/>
    <w:rsid w:val="008F0CFC"/>
    <w:rsid w:val="008F314C"/>
    <w:rsid w:val="008F38B9"/>
    <w:rsid w:val="008F483B"/>
    <w:rsid w:val="008F5DEC"/>
    <w:rsid w:val="00900039"/>
    <w:rsid w:val="009006A6"/>
    <w:rsid w:val="009011CF"/>
    <w:rsid w:val="0090307C"/>
    <w:rsid w:val="009128A4"/>
    <w:rsid w:val="00912A82"/>
    <w:rsid w:val="009148AC"/>
    <w:rsid w:val="00915CC5"/>
    <w:rsid w:val="00920140"/>
    <w:rsid w:val="00922793"/>
    <w:rsid w:val="00926370"/>
    <w:rsid w:val="00932CA1"/>
    <w:rsid w:val="00941848"/>
    <w:rsid w:val="009425E8"/>
    <w:rsid w:val="00942D66"/>
    <w:rsid w:val="00953B01"/>
    <w:rsid w:val="00953B61"/>
    <w:rsid w:val="00957BAE"/>
    <w:rsid w:val="00961DF1"/>
    <w:rsid w:val="00962C15"/>
    <w:rsid w:val="00963A0E"/>
    <w:rsid w:val="009642B0"/>
    <w:rsid w:val="00965810"/>
    <w:rsid w:val="00966FC7"/>
    <w:rsid w:val="00972EDF"/>
    <w:rsid w:val="009743F8"/>
    <w:rsid w:val="00976E52"/>
    <w:rsid w:val="00977412"/>
    <w:rsid w:val="009824DF"/>
    <w:rsid w:val="00985929"/>
    <w:rsid w:val="00987492"/>
    <w:rsid w:val="00987DFC"/>
    <w:rsid w:val="00991ADF"/>
    <w:rsid w:val="0099476E"/>
    <w:rsid w:val="00995C5D"/>
    <w:rsid w:val="00997B5A"/>
    <w:rsid w:val="009A4CEB"/>
    <w:rsid w:val="009A634E"/>
    <w:rsid w:val="009A65EC"/>
    <w:rsid w:val="009B058F"/>
    <w:rsid w:val="009B2111"/>
    <w:rsid w:val="009B2796"/>
    <w:rsid w:val="009B3D6C"/>
    <w:rsid w:val="009B5756"/>
    <w:rsid w:val="009B7E45"/>
    <w:rsid w:val="009C0AD6"/>
    <w:rsid w:val="009C2171"/>
    <w:rsid w:val="009C2D93"/>
    <w:rsid w:val="009C3D30"/>
    <w:rsid w:val="009C757B"/>
    <w:rsid w:val="009D077E"/>
    <w:rsid w:val="009D21C3"/>
    <w:rsid w:val="009D53D6"/>
    <w:rsid w:val="009E2535"/>
    <w:rsid w:val="009E678F"/>
    <w:rsid w:val="009E7541"/>
    <w:rsid w:val="009E760C"/>
    <w:rsid w:val="009F22F7"/>
    <w:rsid w:val="009F70AA"/>
    <w:rsid w:val="009F7A39"/>
    <w:rsid w:val="00A008AA"/>
    <w:rsid w:val="00A031B9"/>
    <w:rsid w:val="00A04685"/>
    <w:rsid w:val="00A05A57"/>
    <w:rsid w:val="00A11821"/>
    <w:rsid w:val="00A11F69"/>
    <w:rsid w:val="00A1799F"/>
    <w:rsid w:val="00A2162F"/>
    <w:rsid w:val="00A21DE2"/>
    <w:rsid w:val="00A272F2"/>
    <w:rsid w:val="00A2773E"/>
    <w:rsid w:val="00A32858"/>
    <w:rsid w:val="00A33DBA"/>
    <w:rsid w:val="00A41D23"/>
    <w:rsid w:val="00A45501"/>
    <w:rsid w:val="00A50985"/>
    <w:rsid w:val="00A52F7E"/>
    <w:rsid w:val="00A66FED"/>
    <w:rsid w:val="00A7340B"/>
    <w:rsid w:val="00A752BF"/>
    <w:rsid w:val="00A815A8"/>
    <w:rsid w:val="00A86A99"/>
    <w:rsid w:val="00A94AEC"/>
    <w:rsid w:val="00AA03CD"/>
    <w:rsid w:val="00AA099D"/>
    <w:rsid w:val="00AA1236"/>
    <w:rsid w:val="00AA5F2D"/>
    <w:rsid w:val="00AA6F34"/>
    <w:rsid w:val="00AB0403"/>
    <w:rsid w:val="00AB04E8"/>
    <w:rsid w:val="00AB0DF9"/>
    <w:rsid w:val="00AB17DB"/>
    <w:rsid w:val="00AB28A2"/>
    <w:rsid w:val="00AB5360"/>
    <w:rsid w:val="00AB7734"/>
    <w:rsid w:val="00AC2036"/>
    <w:rsid w:val="00AC4D6F"/>
    <w:rsid w:val="00AC4E07"/>
    <w:rsid w:val="00AC63A1"/>
    <w:rsid w:val="00AD0DF0"/>
    <w:rsid w:val="00AD232B"/>
    <w:rsid w:val="00AD5D36"/>
    <w:rsid w:val="00AE144D"/>
    <w:rsid w:val="00AE3057"/>
    <w:rsid w:val="00AE6FF3"/>
    <w:rsid w:val="00AF55F4"/>
    <w:rsid w:val="00AF5A66"/>
    <w:rsid w:val="00AF7D47"/>
    <w:rsid w:val="00B05C03"/>
    <w:rsid w:val="00B05EB2"/>
    <w:rsid w:val="00B104E1"/>
    <w:rsid w:val="00B11A29"/>
    <w:rsid w:val="00B220F0"/>
    <w:rsid w:val="00B25409"/>
    <w:rsid w:val="00B36565"/>
    <w:rsid w:val="00B50125"/>
    <w:rsid w:val="00B5123E"/>
    <w:rsid w:val="00B54BFD"/>
    <w:rsid w:val="00B62280"/>
    <w:rsid w:val="00B6417F"/>
    <w:rsid w:val="00B6738C"/>
    <w:rsid w:val="00B70BF7"/>
    <w:rsid w:val="00B80F31"/>
    <w:rsid w:val="00B82AEF"/>
    <w:rsid w:val="00B82EFD"/>
    <w:rsid w:val="00BA4B16"/>
    <w:rsid w:val="00BA7D52"/>
    <w:rsid w:val="00BB0FEF"/>
    <w:rsid w:val="00BB7EE9"/>
    <w:rsid w:val="00BC1D55"/>
    <w:rsid w:val="00BC240E"/>
    <w:rsid w:val="00BC2DD1"/>
    <w:rsid w:val="00BC31E6"/>
    <w:rsid w:val="00BC3F18"/>
    <w:rsid w:val="00BC50D2"/>
    <w:rsid w:val="00BD4C46"/>
    <w:rsid w:val="00BD4EA7"/>
    <w:rsid w:val="00BE2493"/>
    <w:rsid w:val="00BE27B2"/>
    <w:rsid w:val="00BE3CDF"/>
    <w:rsid w:val="00BE4710"/>
    <w:rsid w:val="00BE762B"/>
    <w:rsid w:val="00BF1340"/>
    <w:rsid w:val="00BF478C"/>
    <w:rsid w:val="00C00CDC"/>
    <w:rsid w:val="00C02DEE"/>
    <w:rsid w:val="00C03063"/>
    <w:rsid w:val="00C03A92"/>
    <w:rsid w:val="00C05BB1"/>
    <w:rsid w:val="00C06AB9"/>
    <w:rsid w:val="00C06ECC"/>
    <w:rsid w:val="00C10543"/>
    <w:rsid w:val="00C12814"/>
    <w:rsid w:val="00C21481"/>
    <w:rsid w:val="00C23C8D"/>
    <w:rsid w:val="00C253F9"/>
    <w:rsid w:val="00C25DD0"/>
    <w:rsid w:val="00C303CC"/>
    <w:rsid w:val="00C33A3D"/>
    <w:rsid w:val="00C34664"/>
    <w:rsid w:val="00C3478B"/>
    <w:rsid w:val="00C51834"/>
    <w:rsid w:val="00C52F50"/>
    <w:rsid w:val="00C57AE1"/>
    <w:rsid w:val="00C6326B"/>
    <w:rsid w:val="00C65328"/>
    <w:rsid w:val="00C676E5"/>
    <w:rsid w:val="00C67A9F"/>
    <w:rsid w:val="00C702C2"/>
    <w:rsid w:val="00C73925"/>
    <w:rsid w:val="00C754DF"/>
    <w:rsid w:val="00C76B35"/>
    <w:rsid w:val="00C7722E"/>
    <w:rsid w:val="00C81602"/>
    <w:rsid w:val="00C84953"/>
    <w:rsid w:val="00C86D8B"/>
    <w:rsid w:val="00CA01F6"/>
    <w:rsid w:val="00CA3F7C"/>
    <w:rsid w:val="00CB1446"/>
    <w:rsid w:val="00CB4CEF"/>
    <w:rsid w:val="00CB6759"/>
    <w:rsid w:val="00CC30FF"/>
    <w:rsid w:val="00CC43B5"/>
    <w:rsid w:val="00CD4761"/>
    <w:rsid w:val="00CE0774"/>
    <w:rsid w:val="00CF09E6"/>
    <w:rsid w:val="00CF7810"/>
    <w:rsid w:val="00D0318B"/>
    <w:rsid w:val="00D0376C"/>
    <w:rsid w:val="00D03DC2"/>
    <w:rsid w:val="00D07244"/>
    <w:rsid w:val="00D072FC"/>
    <w:rsid w:val="00D07472"/>
    <w:rsid w:val="00D10566"/>
    <w:rsid w:val="00D117F8"/>
    <w:rsid w:val="00D119AB"/>
    <w:rsid w:val="00D157C5"/>
    <w:rsid w:val="00D174DE"/>
    <w:rsid w:val="00D21AD4"/>
    <w:rsid w:val="00D22197"/>
    <w:rsid w:val="00D22377"/>
    <w:rsid w:val="00D27B90"/>
    <w:rsid w:val="00D30259"/>
    <w:rsid w:val="00D33ABD"/>
    <w:rsid w:val="00D36E68"/>
    <w:rsid w:val="00D3740F"/>
    <w:rsid w:val="00D40790"/>
    <w:rsid w:val="00D4292D"/>
    <w:rsid w:val="00D44222"/>
    <w:rsid w:val="00D46FEF"/>
    <w:rsid w:val="00D47A29"/>
    <w:rsid w:val="00D5480C"/>
    <w:rsid w:val="00D54E3B"/>
    <w:rsid w:val="00D55314"/>
    <w:rsid w:val="00D624EC"/>
    <w:rsid w:val="00D625CA"/>
    <w:rsid w:val="00D666FE"/>
    <w:rsid w:val="00D708C3"/>
    <w:rsid w:val="00D80D1E"/>
    <w:rsid w:val="00D80EDF"/>
    <w:rsid w:val="00D8711C"/>
    <w:rsid w:val="00D873CD"/>
    <w:rsid w:val="00D90E58"/>
    <w:rsid w:val="00D92F6C"/>
    <w:rsid w:val="00DA2278"/>
    <w:rsid w:val="00DA5BAE"/>
    <w:rsid w:val="00DA7532"/>
    <w:rsid w:val="00DB2AD6"/>
    <w:rsid w:val="00DB4E96"/>
    <w:rsid w:val="00DE0482"/>
    <w:rsid w:val="00DE0E92"/>
    <w:rsid w:val="00DF13AB"/>
    <w:rsid w:val="00DF2E6C"/>
    <w:rsid w:val="00DF7F85"/>
    <w:rsid w:val="00E0085F"/>
    <w:rsid w:val="00E00931"/>
    <w:rsid w:val="00E0540D"/>
    <w:rsid w:val="00E06071"/>
    <w:rsid w:val="00E07D2A"/>
    <w:rsid w:val="00E10390"/>
    <w:rsid w:val="00E128B8"/>
    <w:rsid w:val="00E140C2"/>
    <w:rsid w:val="00E2179C"/>
    <w:rsid w:val="00E25558"/>
    <w:rsid w:val="00E261E7"/>
    <w:rsid w:val="00E34A4C"/>
    <w:rsid w:val="00E34D67"/>
    <w:rsid w:val="00E35C09"/>
    <w:rsid w:val="00E375E9"/>
    <w:rsid w:val="00E45500"/>
    <w:rsid w:val="00E45706"/>
    <w:rsid w:val="00E514AA"/>
    <w:rsid w:val="00E52A6A"/>
    <w:rsid w:val="00E67EE4"/>
    <w:rsid w:val="00E706BA"/>
    <w:rsid w:val="00E7474A"/>
    <w:rsid w:val="00E757F0"/>
    <w:rsid w:val="00E81165"/>
    <w:rsid w:val="00E8209E"/>
    <w:rsid w:val="00E8331C"/>
    <w:rsid w:val="00E85979"/>
    <w:rsid w:val="00E95010"/>
    <w:rsid w:val="00EA24D4"/>
    <w:rsid w:val="00EA45EA"/>
    <w:rsid w:val="00EA7D17"/>
    <w:rsid w:val="00EB6457"/>
    <w:rsid w:val="00EC046C"/>
    <w:rsid w:val="00EC1425"/>
    <w:rsid w:val="00EC24CA"/>
    <w:rsid w:val="00EC258A"/>
    <w:rsid w:val="00EC2753"/>
    <w:rsid w:val="00EC4D81"/>
    <w:rsid w:val="00ED2BFB"/>
    <w:rsid w:val="00ED5C0F"/>
    <w:rsid w:val="00EE0797"/>
    <w:rsid w:val="00EE5919"/>
    <w:rsid w:val="00EF2963"/>
    <w:rsid w:val="00EF57EC"/>
    <w:rsid w:val="00F00744"/>
    <w:rsid w:val="00F05E84"/>
    <w:rsid w:val="00F06098"/>
    <w:rsid w:val="00F067F6"/>
    <w:rsid w:val="00F06851"/>
    <w:rsid w:val="00F106E0"/>
    <w:rsid w:val="00F10C78"/>
    <w:rsid w:val="00F10FF8"/>
    <w:rsid w:val="00F12FBD"/>
    <w:rsid w:val="00F13C8A"/>
    <w:rsid w:val="00F15804"/>
    <w:rsid w:val="00F33F51"/>
    <w:rsid w:val="00F34363"/>
    <w:rsid w:val="00F34923"/>
    <w:rsid w:val="00F404A6"/>
    <w:rsid w:val="00F40A4A"/>
    <w:rsid w:val="00F5010C"/>
    <w:rsid w:val="00F525BD"/>
    <w:rsid w:val="00F559BD"/>
    <w:rsid w:val="00F56E37"/>
    <w:rsid w:val="00F620E1"/>
    <w:rsid w:val="00F621BA"/>
    <w:rsid w:val="00F64250"/>
    <w:rsid w:val="00F6656E"/>
    <w:rsid w:val="00F70F65"/>
    <w:rsid w:val="00F71C7D"/>
    <w:rsid w:val="00F75D44"/>
    <w:rsid w:val="00F76751"/>
    <w:rsid w:val="00F816B6"/>
    <w:rsid w:val="00F90B93"/>
    <w:rsid w:val="00F915F9"/>
    <w:rsid w:val="00F94365"/>
    <w:rsid w:val="00F95433"/>
    <w:rsid w:val="00F975C4"/>
    <w:rsid w:val="00FA01DE"/>
    <w:rsid w:val="00FA0D61"/>
    <w:rsid w:val="00FA1170"/>
    <w:rsid w:val="00FA1A3C"/>
    <w:rsid w:val="00FA1A65"/>
    <w:rsid w:val="00FA2377"/>
    <w:rsid w:val="00FB2297"/>
    <w:rsid w:val="00FB5C96"/>
    <w:rsid w:val="00FC7CD7"/>
    <w:rsid w:val="00FD2A54"/>
    <w:rsid w:val="00FD2EA6"/>
    <w:rsid w:val="00FD6BFA"/>
    <w:rsid w:val="00FE2DD6"/>
    <w:rsid w:val="00FE496F"/>
    <w:rsid w:val="00FE4ADB"/>
    <w:rsid w:val="00FE52BF"/>
    <w:rsid w:val="00FF1163"/>
    <w:rsid w:val="00FF2B41"/>
    <w:rsid w:val="00FF3480"/>
    <w:rsid w:val="00FF4356"/>
    <w:rsid w:val="00FF5240"/>
    <w:rsid w:val="00FF5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9DC32"/>
  <w15:chartTrackingRefBased/>
  <w15:docId w15:val="{08006B9F-3B32-445C-9533-3463E7EEF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614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61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61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06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06BA"/>
    <w:rPr>
      <w:color w:val="954F72" w:themeColor="followedHyperlink"/>
      <w:u w:val="single"/>
    </w:rPr>
  </w:style>
  <w:style w:type="character" w:customStyle="1" w:styleId="eop">
    <w:name w:val="eop"/>
    <w:basedOn w:val="DefaultParagraphFont"/>
    <w:rsid w:val="00407FC0"/>
  </w:style>
  <w:style w:type="paragraph" w:styleId="NormalWeb">
    <w:name w:val="Normal (Web)"/>
    <w:basedOn w:val="Normal"/>
    <w:uiPriority w:val="99"/>
    <w:semiHidden/>
    <w:unhideWhenUsed/>
    <w:rsid w:val="000369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Cs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DF13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389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package" Target="embeddings/Microsoft_Word_Document.doc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BDCAEF-5526-4409-B861-285728383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9</TotalTime>
  <Pages>3</Pages>
  <Words>514</Words>
  <Characters>2709</Characters>
  <Application>Microsoft Office Word</Application>
  <DocSecurity>0</DocSecurity>
  <Lines>100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Hammitt</dc:creator>
  <cp:keywords/>
  <dc:description/>
  <cp:lastModifiedBy>Michael Raymond</cp:lastModifiedBy>
  <cp:revision>323</cp:revision>
  <dcterms:created xsi:type="dcterms:W3CDTF">2025-07-27T20:31:00Z</dcterms:created>
  <dcterms:modified xsi:type="dcterms:W3CDTF">2026-06-02T03:17:00Z</dcterms:modified>
</cp:coreProperties>
</file>